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51867" w:rsidRPr="0041508C" w:rsidRDefault="00051867" w:rsidP="00051867">
      <w:pPr>
        <w:pStyle w:val="Title"/>
      </w:pPr>
      <w:r w:rsidRPr="0041508C">
        <w:t>Assignment_5_2_Raghuwanshi_Prashant_DSC550</w:t>
      </w:r>
    </w:p>
    <w:p w:rsidR="00051867" w:rsidRPr="0041508C" w:rsidRDefault="00051867" w:rsidP="00051867">
      <w:pPr>
        <w:pStyle w:val="BodyText"/>
        <w:spacing w:before="10"/>
        <w:rPr>
          <w:rFonts w:ascii="LM Roman 17"/>
          <w:sz w:val="32"/>
        </w:rPr>
      </w:pPr>
    </w:p>
    <w:p w:rsidR="00051867" w:rsidRPr="0041508C" w:rsidRDefault="00051867" w:rsidP="00051867">
      <w:pPr>
        <w:ind w:left="1773" w:right="1153"/>
        <w:jc w:val="center"/>
        <w:rPr>
          <w:rFonts w:ascii="LM Roman 12"/>
          <w:sz w:val="24"/>
        </w:rPr>
      </w:pPr>
      <w:r w:rsidRPr="0041508C">
        <w:rPr>
          <w:rFonts w:ascii="LM Roman 12"/>
          <w:sz w:val="24"/>
        </w:rPr>
        <w:t>October 2, 2021</w:t>
      </w:r>
    </w:p>
    <w:p w:rsidR="00051867" w:rsidRPr="0041508C" w:rsidRDefault="00051867" w:rsidP="00051867">
      <w:pPr>
        <w:rPr>
          <w:rFonts w:ascii="LM Roman 12"/>
        </w:rPr>
        <w:sectPr w:rsidR="00051867" w:rsidRPr="0041508C" w:rsidSect="00051867">
          <w:footerReference w:type="default" r:id="rId6"/>
          <w:pgSz w:w="12240" w:h="15840"/>
          <w:pgMar w:top="1500" w:right="1320" w:bottom="1080" w:left="700" w:header="720" w:footer="888" w:gutter="0"/>
          <w:pgNumType w:start="1"/>
          <w:cols w:space="720"/>
        </w:sectPr>
      </w:pPr>
    </w:p>
    <w:p w:rsidR="00051867" w:rsidRPr="0041508C" w:rsidRDefault="00051867" w:rsidP="00051867">
      <w:pPr>
        <w:pStyle w:val="Heading1"/>
        <w:spacing w:before="99" w:line="441" w:lineRule="auto"/>
        <w:ind w:left="0" w:right="4811"/>
      </w:pPr>
      <w:r w:rsidRPr="0041508C">
        <w:lastRenderedPageBreak/>
        <w:t>Assignment: 2.2 Exercise</w:t>
      </w:r>
      <w:r w:rsidR="00CC3404" w:rsidRPr="0041508C">
        <w:t xml:space="preserve">: Graph Analysis                          Name: Prashant </w:t>
      </w:r>
      <w:r w:rsidRPr="0041508C">
        <w:t>Raghuwanshi</w:t>
      </w:r>
    </w:p>
    <w:p w:rsidR="00051867" w:rsidRPr="0041508C" w:rsidRDefault="00051867" w:rsidP="00051867">
      <w:pPr>
        <w:spacing w:line="311" w:lineRule="exact"/>
        <w:ind w:left="19"/>
        <w:rPr>
          <w:rFonts w:ascii="LM Roman 10"/>
          <w:b/>
        </w:rPr>
      </w:pPr>
      <w:r w:rsidRPr="0041508C">
        <w:rPr>
          <w:rFonts w:ascii="LM Roman 10"/>
          <w:b/>
        </w:rPr>
        <w:t>Date: 10/02/2021</w:t>
      </w:r>
    </w:p>
    <w:p w:rsidR="00051867" w:rsidRPr="0041508C" w:rsidRDefault="00051867" w:rsidP="00051867">
      <w:pPr>
        <w:tabs>
          <w:tab w:val="left" w:pos="5178"/>
        </w:tabs>
        <w:spacing w:before="262" w:line="312" w:lineRule="auto"/>
        <w:ind w:left="19" w:right="119"/>
        <w:rPr>
          <w:rFonts w:ascii="LM Roman 10" w:hAnsi="LM Roman 10"/>
          <w:b/>
        </w:rPr>
      </w:pPr>
      <w:r w:rsidRPr="0041508C">
        <w:rPr>
          <w:rFonts w:ascii="LM Roman 10" w:hAnsi="LM Roman 10"/>
          <w:b/>
        </w:rPr>
        <w:t>Course: DSC550-T301 Data</w:t>
      </w:r>
      <w:r w:rsidRPr="0041508C">
        <w:rPr>
          <w:rFonts w:ascii="LM Roman 10" w:hAnsi="LM Roman 10"/>
          <w:b/>
          <w:spacing w:val="4"/>
        </w:rPr>
        <w:t xml:space="preserve"> </w:t>
      </w:r>
      <w:r w:rsidRPr="0041508C">
        <w:rPr>
          <w:rFonts w:ascii="LM Roman 10" w:hAnsi="LM Roman 10"/>
          <w:b/>
        </w:rPr>
        <w:t>Mining</w:t>
      </w:r>
      <w:r w:rsidRPr="0041508C">
        <w:rPr>
          <w:rFonts w:ascii="LM Roman 10" w:hAnsi="LM Roman 10"/>
          <w:b/>
          <w:spacing w:val="-7"/>
        </w:rPr>
        <w:t xml:space="preserve"> </w:t>
      </w:r>
      <w:r w:rsidRPr="0041508C">
        <w:rPr>
          <w:rFonts w:ascii="LM Roman 10" w:hAnsi="LM Roman 10"/>
          <w:b/>
        </w:rPr>
        <w:t>(2221-1)</w:t>
      </w:r>
      <w:r w:rsidRPr="0041508C">
        <w:rPr>
          <w:rFonts w:ascii="LM Roman 10" w:hAnsi="LM Roman 10"/>
          <w:b/>
        </w:rPr>
        <w:tab/>
      </w:r>
    </w:p>
    <w:p w:rsidR="00051867" w:rsidRPr="0041508C" w:rsidRDefault="00051867" w:rsidP="003B5F9D">
      <w:pPr>
        <w:pStyle w:val="NoSpacing"/>
      </w:pPr>
    </w:p>
    <w:p w:rsidR="003B5F9D" w:rsidRPr="0041508C" w:rsidRDefault="003B5F9D" w:rsidP="003B5F9D">
      <w:pPr>
        <w:pStyle w:val="NoSpacing"/>
      </w:pPr>
      <w:r w:rsidRPr="0041508C">
        <w:t xml:space="preserve">#Case Study:  </w:t>
      </w:r>
      <w:r w:rsidR="00B8286A" w:rsidRPr="0041508C">
        <w:t>Testing Hypothesis</w:t>
      </w:r>
    </w:p>
    <w:p w:rsidR="003B5F9D" w:rsidRPr="0041508C" w:rsidRDefault="003B5F9D" w:rsidP="003B5F9D">
      <w:pPr>
        <w:pStyle w:val="NoSpacing"/>
      </w:pPr>
    </w:p>
    <w:p w:rsidR="003B5F9D" w:rsidRPr="0041508C" w:rsidRDefault="003B5F9D" w:rsidP="003B5F9D">
      <w:pPr>
        <w:pStyle w:val="NoSpacing"/>
      </w:pPr>
      <w:r w:rsidRPr="0041508C">
        <w:t>#Hypothesis:  Articles about Climate Change are more likely to be published by "Liberal" sources</w:t>
      </w:r>
    </w:p>
    <w:p w:rsidR="003B5F9D" w:rsidRPr="0041508C" w:rsidRDefault="003B5F9D" w:rsidP="003B5F9D">
      <w:pPr>
        <w:pStyle w:val="NoSpacing"/>
      </w:pPr>
    </w:p>
    <w:p w:rsidR="003B5F9D" w:rsidRPr="0041508C" w:rsidRDefault="003B5F9D" w:rsidP="003B5F9D">
      <w:pPr>
        <w:pStyle w:val="NoSpacing"/>
      </w:pPr>
      <w:r w:rsidRPr="0041508C">
        <w:t>NOTE: This case study is not complete!  We are only using the first part of it to practice Graphic Analytics.</w:t>
      </w:r>
      <w:bookmarkStart w:id="0" w:name="_GoBack"/>
      <w:bookmarkEnd w:id="0"/>
    </w:p>
    <w:p w:rsidR="003B5F9D" w:rsidRPr="0041508C" w:rsidRDefault="003B5F9D" w:rsidP="003B5F9D">
      <w:pPr>
        <w:pStyle w:val="NoSpacing"/>
      </w:pPr>
    </w:p>
    <w:p w:rsidR="003B5F9D" w:rsidRPr="0041508C" w:rsidRDefault="003B5F9D" w:rsidP="003B5F9D">
      <w:pPr>
        <w:pStyle w:val="NoSpacing"/>
      </w:pPr>
    </w:p>
    <w:p w:rsidR="003B5F9D" w:rsidRPr="0041508C" w:rsidRDefault="00611449" w:rsidP="003B5F9D">
      <w:pPr>
        <w:pStyle w:val="NoSpacing"/>
      </w:pPr>
      <w:r w:rsidRPr="0041508C">
        <w:rPr>
          <w:noProof/>
        </w:rPr>
        <w:drawing>
          <wp:inline distT="0" distB="0" distL="0" distR="0">
            <wp:extent cx="5934710" cy="1311275"/>
            <wp:effectExtent l="1905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1311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4B2" w:rsidRPr="0041508C" w:rsidRDefault="00A634B2" w:rsidP="003B5F9D">
      <w:pPr>
        <w:pStyle w:val="NoSpacing"/>
      </w:pPr>
    </w:p>
    <w:p w:rsidR="00611449" w:rsidRPr="0041508C" w:rsidRDefault="00A634B2" w:rsidP="003B5F9D">
      <w:pPr>
        <w:pStyle w:val="NoSpacing"/>
      </w:pPr>
      <w:r w:rsidRPr="0041508C">
        <w:rPr>
          <w:noProof/>
        </w:rPr>
        <w:drawing>
          <wp:inline distT="0" distB="0" distL="0" distR="0">
            <wp:extent cx="5952490" cy="1268095"/>
            <wp:effectExtent l="1905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2490" cy="12680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1449" w:rsidRPr="0041508C" w:rsidRDefault="00611449" w:rsidP="003B5F9D">
      <w:pPr>
        <w:pStyle w:val="NoSpacing"/>
      </w:pPr>
    </w:p>
    <w:p w:rsidR="00A634B2" w:rsidRPr="0041508C" w:rsidRDefault="00A634B2" w:rsidP="003B5F9D">
      <w:pPr>
        <w:pStyle w:val="NoSpacing"/>
      </w:pPr>
      <w:r w:rsidRPr="0041508C">
        <w:rPr>
          <w:noProof/>
        </w:rPr>
        <w:drawing>
          <wp:inline distT="0" distB="0" distL="0" distR="0">
            <wp:extent cx="5962650" cy="295275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650" cy="295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5F9D" w:rsidRPr="0041508C" w:rsidRDefault="003B5F9D" w:rsidP="003B5F9D">
      <w:pPr>
        <w:pStyle w:val="NoSpacing"/>
      </w:pPr>
    </w:p>
    <w:p w:rsidR="003B5F9D" w:rsidRPr="0041508C" w:rsidRDefault="00A634B2" w:rsidP="003B5F9D">
      <w:pPr>
        <w:pStyle w:val="NoSpacing"/>
      </w:pPr>
      <w:r w:rsidRPr="0041508C">
        <w:rPr>
          <w:noProof/>
        </w:rPr>
        <w:drawing>
          <wp:inline distT="0" distB="0" distL="0" distR="0">
            <wp:extent cx="6858000" cy="327660"/>
            <wp:effectExtent l="1905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76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4B2" w:rsidRPr="0041508C" w:rsidRDefault="00A634B2" w:rsidP="003B5F9D">
      <w:pPr>
        <w:pStyle w:val="NoSpacing"/>
      </w:pPr>
    </w:p>
    <w:p w:rsidR="00A634B2" w:rsidRPr="0041508C" w:rsidRDefault="00A634B2" w:rsidP="003B5F9D">
      <w:pPr>
        <w:pStyle w:val="NoSpacing"/>
      </w:pPr>
      <w:r w:rsidRPr="0041508C">
        <w:rPr>
          <w:noProof/>
        </w:rPr>
        <w:drawing>
          <wp:inline distT="0" distB="0" distL="0" distR="0">
            <wp:extent cx="6858000" cy="2398395"/>
            <wp:effectExtent l="1905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3983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4B2" w:rsidRPr="0041508C" w:rsidRDefault="00A634B2" w:rsidP="003B5F9D">
      <w:pPr>
        <w:pStyle w:val="NoSpacing"/>
      </w:pPr>
    </w:p>
    <w:p w:rsidR="003B5F9D" w:rsidRPr="0041508C" w:rsidRDefault="003B5F9D" w:rsidP="003B5F9D">
      <w:pPr>
        <w:pStyle w:val="NoSpacing"/>
      </w:pPr>
      <w:r w:rsidRPr="0041508C">
        <w:lastRenderedPageBreak/>
        <w:t xml:space="preserve">#what </w:t>
      </w:r>
      <w:proofErr w:type="gramStart"/>
      <w:r w:rsidRPr="0041508C">
        <w:t>type of variables are</w:t>
      </w:r>
      <w:proofErr w:type="gramEnd"/>
      <w:r w:rsidRPr="0041508C">
        <w:t xml:space="preserve"> in the table </w:t>
      </w:r>
    </w:p>
    <w:p w:rsidR="003B5F9D" w:rsidRPr="0041508C" w:rsidRDefault="003B5F9D" w:rsidP="003B5F9D">
      <w:pPr>
        <w:pStyle w:val="NoSpacing"/>
      </w:pPr>
      <w:proofErr w:type="gramStart"/>
      <w:r w:rsidRPr="0041508C">
        <w:t>print(</w:t>
      </w:r>
      <w:proofErr w:type="gramEnd"/>
      <w:r w:rsidRPr="0041508C">
        <w:t>"Describe Data")</w:t>
      </w:r>
    </w:p>
    <w:p w:rsidR="00A634B2" w:rsidRPr="0041508C" w:rsidRDefault="00A634B2" w:rsidP="00A634B2">
      <w:pPr>
        <w:pStyle w:val="NoSpacing"/>
      </w:pPr>
      <w:proofErr w:type="gramStart"/>
      <w:r w:rsidRPr="0041508C">
        <w:t>print(</w:t>
      </w:r>
      <w:proofErr w:type="spellStart"/>
      <w:proofErr w:type="gramEnd"/>
      <w:r w:rsidRPr="0041508C">
        <w:t>articles.describe</w:t>
      </w:r>
      <w:proofErr w:type="spellEnd"/>
      <w:r w:rsidRPr="0041508C">
        <w:t>())</w:t>
      </w:r>
    </w:p>
    <w:p w:rsidR="00A634B2" w:rsidRPr="0041508C" w:rsidRDefault="00A634B2" w:rsidP="003B5F9D">
      <w:pPr>
        <w:pStyle w:val="NoSpacing"/>
      </w:pPr>
    </w:p>
    <w:p w:rsidR="00A634B2" w:rsidRPr="0041508C" w:rsidRDefault="00A634B2" w:rsidP="003B5F9D">
      <w:pPr>
        <w:pStyle w:val="NoSpacing"/>
      </w:pPr>
    </w:p>
    <w:p w:rsidR="00A634B2" w:rsidRPr="0041508C" w:rsidRDefault="00A634B2" w:rsidP="003B5F9D">
      <w:pPr>
        <w:pStyle w:val="NoSpacing"/>
      </w:pPr>
      <w:r w:rsidRPr="0041508C">
        <w:rPr>
          <w:noProof/>
        </w:rPr>
        <w:drawing>
          <wp:inline distT="0" distB="0" distL="0" distR="0">
            <wp:extent cx="6849110" cy="1302385"/>
            <wp:effectExtent l="1905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9110" cy="1302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34B2" w:rsidRPr="0041508C" w:rsidRDefault="00A634B2" w:rsidP="003B5F9D">
      <w:pPr>
        <w:pStyle w:val="NoSpacing"/>
      </w:pPr>
    </w:p>
    <w:p w:rsidR="003B5F9D" w:rsidRPr="0041508C" w:rsidRDefault="003B5F9D" w:rsidP="003B5F9D">
      <w:pPr>
        <w:pStyle w:val="NoSpacing"/>
      </w:pPr>
      <w:proofErr w:type="gramStart"/>
      <w:r w:rsidRPr="0041508C">
        <w:t>print(</w:t>
      </w:r>
      <w:proofErr w:type="gramEnd"/>
      <w:r w:rsidRPr="0041508C">
        <w:t>"Summarized Data")</w:t>
      </w:r>
    </w:p>
    <w:p w:rsidR="003B5F9D" w:rsidRPr="0041508C" w:rsidRDefault="003B5F9D" w:rsidP="003B5F9D">
      <w:pPr>
        <w:pStyle w:val="NoSpacing"/>
      </w:pPr>
      <w:proofErr w:type="gramStart"/>
      <w:r w:rsidRPr="0041508C">
        <w:t>print(</w:t>
      </w:r>
      <w:proofErr w:type="spellStart"/>
      <w:proofErr w:type="gramEnd"/>
      <w:r w:rsidRPr="0041508C">
        <w:t>articles.describe</w:t>
      </w:r>
      <w:proofErr w:type="spellEnd"/>
      <w:r w:rsidRPr="0041508C">
        <w:t>(include=['O']))</w:t>
      </w:r>
    </w:p>
    <w:p w:rsidR="00A634B2" w:rsidRPr="0041508C" w:rsidRDefault="00A634B2" w:rsidP="003B5F9D">
      <w:pPr>
        <w:pStyle w:val="NoSpacing"/>
      </w:pPr>
    </w:p>
    <w:p w:rsidR="00A634B2" w:rsidRPr="0041508C" w:rsidRDefault="00A634B2" w:rsidP="003B5F9D">
      <w:pPr>
        <w:pStyle w:val="NoSpacing"/>
      </w:pPr>
      <w:r w:rsidRPr="0041508C">
        <w:rPr>
          <w:noProof/>
        </w:rPr>
        <w:drawing>
          <wp:inline distT="0" distB="0" distL="0" distR="0">
            <wp:extent cx="6849110" cy="1492250"/>
            <wp:effectExtent l="1905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9110" cy="1492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5F9D" w:rsidRPr="0041508C" w:rsidRDefault="003B5F9D" w:rsidP="003B5F9D">
      <w:pPr>
        <w:pStyle w:val="NoSpacing"/>
      </w:pPr>
    </w:p>
    <w:p w:rsidR="003B5F9D" w:rsidRPr="0041508C" w:rsidRDefault="003B5F9D" w:rsidP="003B5F9D">
      <w:pPr>
        <w:pStyle w:val="NoSpacing"/>
      </w:pPr>
      <w:r w:rsidRPr="0041508C">
        <w:t>#display length of data</w:t>
      </w:r>
    </w:p>
    <w:p w:rsidR="003B5F9D" w:rsidRPr="0041508C" w:rsidRDefault="003B5F9D" w:rsidP="003B5F9D">
      <w:pPr>
        <w:pStyle w:val="NoSpacing"/>
      </w:pPr>
      <w:proofErr w:type="gramStart"/>
      <w:r w:rsidRPr="0041508C">
        <w:t>print(</w:t>
      </w:r>
      <w:proofErr w:type="spellStart"/>
      <w:proofErr w:type="gramEnd"/>
      <w:r w:rsidRPr="0041508C">
        <w:t>len</w:t>
      </w:r>
      <w:proofErr w:type="spellEnd"/>
      <w:r w:rsidRPr="0041508C">
        <w:t>(articles))</w:t>
      </w:r>
    </w:p>
    <w:p w:rsidR="00A634B2" w:rsidRPr="0041508C" w:rsidRDefault="00A634B2" w:rsidP="003B5F9D">
      <w:pPr>
        <w:pStyle w:val="NoSpacing"/>
      </w:pPr>
    </w:p>
    <w:p w:rsidR="00A634B2" w:rsidRPr="0041508C" w:rsidRDefault="00A634B2" w:rsidP="003B5F9D">
      <w:pPr>
        <w:pStyle w:val="NoSpacing"/>
      </w:pPr>
      <w:r w:rsidRPr="0041508C">
        <w:rPr>
          <w:noProof/>
        </w:rPr>
        <w:drawing>
          <wp:inline distT="0" distB="0" distL="0" distR="0">
            <wp:extent cx="6858000" cy="257175"/>
            <wp:effectExtent l="1905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5F9D" w:rsidRPr="0041508C" w:rsidRDefault="003B5F9D" w:rsidP="003B5F9D">
      <w:pPr>
        <w:pStyle w:val="NoSpacing"/>
      </w:pPr>
    </w:p>
    <w:p w:rsidR="003B5F9D" w:rsidRPr="0041508C" w:rsidRDefault="003B5F9D" w:rsidP="003B5F9D">
      <w:pPr>
        <w:pStyle w:val="NoSpacing"/>
      </w:pPr>
      <w:r w:rsidRPr="0041508C">
        <w:t>#display publishers (publications)</w:t>
      </w:r>
    </w:p>
    <w:p w:rsidR="003B5F9D" w:rsidRPr="0041508C" w:rsidRDefault="003B5F9D" w:rsidP="003B5F9D">
      <w:pPr>
        <w:pStyle w:val="NoSpacing"/>
      </w:pPr>
      <w:proofErr w:type="gramStart"/>
      <w:r w:rsidRPr="0041508C">
        <w:t>print(</w:t>
      </w:r>
      <w:proofErr w:type="spellStart"/>
      <w:proofErr w:type="gramEnd"/>
      <w:r w:rsidRPr="0041508C">
        <w:t>articles.publication.unique</w:t>
      </w:r>
      <w:proofErr w:type="spellEnd"/>
      <w:r w:rsidRPr="0041508C">
        <w:t>())</w:t>
      </w:r>
    </w:p>
    <w:p w:rsidR="00A634B2" w:rsidRPr="0041508C" w:rsidRDefault="00A634B2" w:rsidP="003B5F9D">
      <w:pPr>
        <w:pStyle w:val="NoSpacing"/>
      </w:pPr>
    </w:p>
    <w:p w:rsidR="00A634B2" w:rsidRPr="0041508C" w:rsidRDefault="00A634B2" w:rsidP="003B5F9D">
      <w:pPr>
        <w:pStyle w:val="NoSpacing"/>
      </w:pPr>
      <w:r w:rsidRPr="0041508C">
        <w:rPr>
          <w:noProof/>
        </w:rPr>
        <w:drawing>
          <wp:inline distT="0" distB="0" distL="0" distR="0">
            <wp:extent cx="6858000" cy="250190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501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5F9D" w:rsidRPr="0041508C" w:rsidRDefault="003B5F9D" w:rsidP="003B5F9D">
      <w:pPr>
        <w:pStyle w:val="NoSpacing"/>
      </w:pPr>
    </w:p>
    <w:p w:rsidR="003B5F9D" w:rsidRPr="0041508C" w:rsidRDefault="003B5F9D" w:rsidP="003B5F9D">
      <w:pPr>
        <w:pStyle w:val="NoSpacing"/>
      </w:pPr>
      <w:r w:rsidRPr="0041508C">
        <w:t>#display min, max of years published</w:t>
      </w:r>
    </w:p>
    <w:p w:rsidR="003B5F9D" w:rsidRPr="0041508C" w:rsidRDefault="003B5F9D" w:rsidP="003B5F9D">
      <w:pPr>
        <w:pStyle w:val="NoSpacing"/>
      </w:pPr>
      <w:proofErr w:type="gramStart"/>
      <w:r w:rsidRPr="0041508C">
        <w:t>print(</w:t>
      </w:r>
      <w:proofErr w:type="gramEnd"/>
      <w:r w:rsidRPr="0041508C">
        <w:t>articles['year'].min())</w:t>
      </w:r>
    </w:p>
    <w:p w:rsidR="003B5F9D" w:rsidRPr="0041508C" w:rsidRDefault="003B5F9D" w:rsidP="003B5F9D">
      <w:pPr>
        <w:pStyle w:val="NoSpacing"/>
      </w:pPr>
      <w:proofErr w:type="gramStart"/>
      <w:r w:rsidRPr="0041508C">
        <w:t>print(</w:t>
      </w:r>
      <w:proofErr w:type="gramEnd"/>
      <w:r w:rsidRPr="0041508C">
        <w:t>articles['year'].max())</w:t>
      </w:r>
    </w:p>
    <w:p w:rsidR="00A634B2" w:rsidRPr="0041508C" w:rsidRDefault="00A634B2" w:rsidP="003B5F9D">
      <w:pPr>
        <w:pStyle w:val="NoSpacing"/>
      </w:pPr>
    </w:p>
    <w:p w:rsidR="00A634B2" w:rsidRPr="0041508C" w:rsidRDefault="00A634B2" w:rsidP="003B5F9D">
      <w:pPr>
        <w:pStyle w:val="NoSpacing"/>
      </w:pPr>
      <w:r w:rsidRPr="0041508C">
        <w:rPr>
          <w:noProof/>
        </w:rPr>
        <w:drawing>
          <wp:inline distT="0" distB="0" distL="0" distR="0">
            <wp:extent cx="6849110" cy="362585"/>
            <wp:effectExtent l="1905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9110" cy="3625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5F9D" w:rsidRPr="0041508C" w:rsidRDefault="003B5F9D" w:rsidP="003B5F9D">
      <w:pPr>
        <w:pStyle w:val="NoSpacing"/>
      </w:pPr>
    </w:p>
    <w:p w:rsidR="003B5F9D" w:rsidRPr="0041508C" w:rsidRDefault="003B5F9D" w:rsidP="003B5F9D">
      <w:pPr>
        <w:pStyle w:val="NoSpacing"/>
      </w:pPr>
      <w:r w:rsidRPr="0041508C">
        <w:t>#display how many articles from each year</w:t>
      </w:r>
    </w:p>
    <w:p w:rsidR="003B5F9D" w:rsidRPr="0041508C" w:rsidRDefault="003B5F9D" w:rsidP="003B5F9D">
      <w:pPr>
        <w:pStyle w:val="NoSpacing"/>
      </w:pPr>
      <w:proofErr w:type="gramStart"/>
      <w:r w:rsidRPr="0041508C">
        <w:t>print(</w:t>
      </w:r>
      <w:proofErr w:type="gramEnd"/>
      <w:r w:rsidRPr="0041508C">
        <w:t>articles['year'].</w:t>
      </w:r>
      <w:proofErr w:type="spellStart"/>
      <w:r w:rsidRPr="0041508C">
        <w:t>value_counts</w:t>
      </w:r>
      <w:proofErr w:type="spellEnd"/>
      <w:r w:rsidRPr="0041508C">
        <w:t>())</w:t>
      </w:r>
    </w:p>
    <w:p w:rsidR="00A634B2" w:rsidRPr="0041508C" w:rsidRDefault="00A634B2" w:rsidP="003B5F9D">
      <w:pPr>
        <w:pStyle w:val="NoSpacing"/>
      </w:pPr>
    </w:p>
    <w:p w:rsidR="00A634B2" w:rsidRPr="0041508C" w:rsidRDefault="00A634B2" w:rsidP="003B5F9D">
      <w:pPr>
        <w:pStyle w:val="NoSpacing"/>
      </w:pPr>
      <w:r w:rsidRPr="0041508C">
        <w:rPr>
          <w:noProof/>
        </w:rPr>
        <w:drawing>
          <wp:inline distT="0" distB="0" distL="0" distR="0">
            <wp:extent cx="6858000" cy="948690"/>
            <wp:effectExtent l="1905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486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5F9D" w:rsidRPr="0041508C" w:rsidRDefault="003B5F9D" w:rsidP="003B5F9D">
      <w:pPr>
        <w:pStyle w:val="NoSpacing"/>
      </w:pPr>
    </w:p>
    <w:p w:rsidR="00A634B2" w:rsidRPr="0041508C" w:rsidRDefault="00A634B2" w:rsidP="003B5F9D">
      <w:pPr>
        <w:pStyle w:val="NoSpacing"/>
      </w:pPr>
    </w:p>
    <w:p w:rsidR="00A634B2" w:rsidRPr="0041508C" w:rsidRDefault="00A634B2" w:rsidP="003B5F9D">
      <w:pPr>
        <w:pStyle w:val="NoSpacing"/>
      </w:pPr>
    </w:p>
    <w:p w:rsidR="00A634B2" w:rsidRPr="0041508C" w:rsidRDefault="00A634B2" w:rsidP="003B5F9D">
      <w:pPr>
        <w:pStyle w:val="NoSpacing"/>
      </w:pPr>
    </w:p>
    <w:p w:rsidR="00A634B2" w:rsidRPr="0041508C" w:rsidRDefault="00A634B2" w:rsidP="003B5F9D">
      <w:pPr>
        <w:pStyle w:val="NoSpacing"/>
      </w:pPr>
    </w:p>
    <w:p w:rsidR="003B5F9D" w:rsidRPr="0041508C" w:rsidRDefault="003B5F9D" w:rsidP="003B5F9D">
      <w:pPr>
        <w:pStyle w:val="NoSpacing"/>
      </w:pPr>
      <w:r w:rsidRPr="0041508C">
        <w:t>#Step 3:  Create some bar charts to show articles</w:t>
      </w:r>
    </w:p>
    <w:p w:rsidR="00A634B2" w:rsidRPr="0041508C" w:rsidRDefault="003B5F9D" w:rsidP="003B5F9D">
      <w:pPr>
        <w:pStyle w:val="NoSpacing"/>
      </w:pPr>
      <w:r w:rsidRPr="0041508C">
        <w:t>#display bar chart of articles sorted by Publication Name</w:t>
      </w:r>
    </w:p>
    <w:p w:rsidR="003B5F9D" w:rsidRPr="0041508C" w:rsidRDefault="003B5F9D" w:rsidP="003B5F9D">
      <w:pPr>
        <w:pStyle w:val="NoSpacing"/>
      </w:pPr>
      <w:proofErr w:type="gramStart"/>
      <w:r w:rsidRPr="0041508C">
        <w:t>ax</w:t>
      </w:r>
      <w:proofErr w:type="gramEnd"/>
      <w:r w:rsidRPr="0041508C">
        <w:t xml:space="preserve"> = articles['publication'].value_counts().sort_index().plot(kind='bar', </w:t>
      </w:r>
      <w:proofErr w:type="spellStart"/>
      <w:r w:rsidRPr="0041508C">
        <w:t>fontsize</w:t>
      </w:r>
      <w:proofErr w:type="spellEnd"/>
      <w:r w:rsidRPr="0041508C">
        <w:t xml:space="preserve">=14, </w:t>
      </w:r>
      <w:proofErr w:type="spellStart"/>
      <w:r w:rsidRPr="0041508C">
        <w:t>figsize</w:t>
      </w:r>
      <w:proofErr w:type="spellEnd"/>
      <w:r w:rsidRPr="0041508C">
        <w:t>=(12,10))</w:t>
      </w:r>
    </w:p>
    <w:p w:rsidR="003B5F9D" w:rsidRPr="0041508C" w:rsidRDefault="003B5F9D" w:rsidP="003B5F9D">
      <w:pPr>
        <w:pStyle w:val="NoSpacing"/>
      </w:pPr>
      <w:proofErr w:type="spellStart"/>
      <w:r w:rsidRPr="0041508C">
        <w:t>ax.set_</w:t>
      </w:r>
      <w:proofErr w:type="gramStart"/>
      <w:r w:rsidRPr="0041508C">
        <w:t>title</w:t>
      </w:r>
      <w:proofErr w:type="spellEnd"/>
      <w:r w:rsidRPr="0041508C">
        <w:t>(</w:t>
      </w:r>
      <w:proofErr w:type="gramEnd"/>
      <w:r w:rsidRPr="0041508C">
        <w:t xml:space="preserve">'Article Publication\n', </w:t>
      </w:r>
      <w:proofErr w:type="spellStart"/>
      <w:r w:rsidRPr="0041508C">
        <w:t>fontsize</w:t>
      </w:r>
      <w:proofErr w:type="spellEnd"/>
      <w:r w:rsidRPr="0041508C">
        <w:t>=20)</w:t>
      </w:r>
    </w:p>
    <w:p w:rsidR="003B5F9D" w:rsidRPr="0041508C" w:rsidRDefault="003B5F9D" w:rsidP="003B5F9D">
      <w:pPr>
        <w:pStyle w:val="NoSpacing"/>
      </w:pPr>
      <w:proofErr w:type="spellStart"/>
      <w:r w:rsidRPr="0041508C">
        <w:t>ax.set_</w:t>
      </w:r>
      <w:proofErr w:type="gramStart"/>
      <w:r w:rsidRPr="0041508C">
        <w:t>xlabel</w:t>
      </w:r>
      <w:proofErr w:type="spellEnd"/>
      <w:r w:rsidRPr="0041508C">
        <w:t>(</w:t>
      </w:r>
      <w:proofErr w:type="gramEnd"/>
      <w:r w:rsidRPr="0041508C">
        <w:t xml:space="preserve">'Publication', </w:t>
      </w:r>
      <w:proofErr w:type="spellStart"/>
      <w:r w:rsidRPr="0041508C">
        <w:t>fontsize</w:t>
      </w:r>
      <w:proofErr w:type="spellEnd"/>
      <w:r w:rsidRPr="0041508C">
        <w:t>=18)</w:t>
      </w:r>
    </w:p>
    <w:p w:rsidR="003B5F9D" w:rsidRPr="0041508C" w:rsidRDefault="003B5F9D" w:rsidP="003B5F9D">
      <w:pPr>
        <w:pStyle w:val="NoSpacing"/>
      </w:pPr>
      <w:proofErr w:type="spellStart"/>
      <w:r w:rsidRPr="0041508C">
        <w:t>ax.set_</w:t>
      </w:r>
      <w:proofErr w:type="gramStart"/>
      <w:r w:rsidRPr="0041508C">
        <w:t>ylabel</w:t>
      </w:r>
      <w:proofErr w:type="spellEnd"/>
      <w:r w:rsidRPr="0041508C">
        <w:t>(</w:t>
      </w:r>
      <w:proofErr w:type="gramEnd"/>
      <w:r w:rsidRPr="0041508C">
        <w:t xml:space="preserve">'Count', </w:t>
      </w:r>
      <w:proofErr w:type="spellStart"/>
      <w:r w:rsidRPr="0041508C">
        <w:t>fontsize</w:t>
      </w:r>
      <w:proofErr w:type="spellEnd"/>
      <w:r w:rsidRPr="0041508C">
        <w:t>=18);</w:t>
      </w:r>
    </w:p>
    <w:p w:rsidR="003B5F9D" w:rsidRPr="0041508C" w:rsidRDefault="003B5F9D" w:rsidP="003B5F9D">
      <w:pPr>
        <w:pStyle w:val="NoSpacing"/>
      </w:pPr>
      <w:proofErr w:type="spellStart"/>
      <w:proofErr w:type="gramStart"/>
      <w:r w:rsidRPr="0041508C">
        <w:t>plt.show</w:t>
      </w:r>
      <w:proofErr w:type="spellEnd"/>
      <w:r w:rsidRPr="0041508C">
        <w:t>()</w:t>
      </w:r>
      <w:proofErr w:type="gramEnd"/>
    </w:p>
    <w:p w:rsidR="00A634B2" w:rsidRPr="0041508C" w:rsidRDefault="00A634B2" w:rsidP="003B5F9D">
      <w:pPr>
        <w:pStyle w:val="NoSpacing"/>
      </w:pPr>
    </w:p>
    <w:p w:rsidR="00A634B2" w:rsidRPr="0041508C" w:rsidRDefault="00A634B2" w:rsidP="003B5F9D">
      <w:pPr>
        <w:pStyle w:val="NoSpacing"/>
      </w:pPr>
      <w:r w:rsidRPr="0041508C">
        <w:rPr>
          <w:noProof/>
        </w:rPr>
        <w:drawing>
          <wp:inline distT="0" distB="0" distL="0" distR="0">
            <wp:extent cx="6849110" cy="5650230"/>
            <wp:effectExtent l="1905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9110" cy="56502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5F9D" w:rsidRPr="0041508C" w:rsidRDefault="003B5F9D" w:rsidP="003B5F9D">
      <w:pPr>
        <w:pStyle w:val="NoSpacing"/>
      </w:pPr>
    </w:p>
    <w:p w:rsidR="003B5F9D" w:rsidRPr="0041508C" w:rsidRDefault="003B5F9D" w:rsidP="003B5F9D">
      <w:pPr>
        <w:pStyle w:val="NoSpacing"/>
      </w:pPr>
      <w:r w:rsidRPr="0041508C">
        <w:t>#display bar chart of articles sorted by counts</w:t>
      </w:r>
    </w:p>
    <w:p w:rsidR="003B5F9D" w:rsidRPr="0041508C" w:rsidRDefault="003B5F9D" w:rsidP="003B5F9D">
      <w:pPr>
        <w:pStyle w:val="NoSpacing"/>
      </w:pPr>
      <w:proofErr w:type="gramStart"/>
      <w:r w:rsidRPr="0041508C">
        <w:t>ax</w:t>
      </w:r>
      <w:proofErr w:type="gramEnd"/>
      <w:r w:rsidRPr="0041508C">
        <w:t xml:space="preserve"> = articles['publication'].</w:t>
      </w:r>
      <w:proofErr w:type="spellStart"/>
      <w:r w:rsidRPr="0041508C">
        <w:t>value_counts</w:t>
      </w:r>
      <w:proofErr w:type="spellEnd"/>
      <w:r w:rsidRPr="0041508C">
        <w:t xml:space="preserve">().plot(kind='bar', </w:t>
      </w:r>
      <w:proofErr w:type="spellStart"/>
      <w:r w:rsidRPr="0041508C">
        <w:t>fontsize</w:t>
      </w:r>
      <w:proofErr w:type="spellEnd"/>
      <w:r w:rsidRPr="0041508C">
        <w:t xml:space="preserve">=14, </w:t>
      </w:r>
      <w:proofErr w:type="spellStart"/>
      <w:r w:rsidRPr="0041508C">
        <w:t>figsize</w:t>
      </w:r>
      <w:proofErr w:type="spellEnd"/>
      <w:r w:rsidRPr="0041508C">
        <w:t>=(12,10))</w:t>
      </w:r>
    </w:p>
    <w:p w:rsidR="003B5F9D" w:rsidRPr="0041508C" w:rsidRDefault="003B5F9D" w:rsidP="003B5F9D">
      <w:pPr>
        <w:pStyle w:val="NoSpacing"/>
      </w:pPr>
      <w:proofErr w:type="spellStart"/>
      <w:r w:rsidRPr="0041508C">
        <w:t>ax.set_</w:t>
      </w:r>
      <w:proofErr w:type="gramStart"/>
      <w:r w:rsidRPr="0041508C">
        <w:t>title</w:t>
      </w:r>
      <w:proofErr w:type="spellEnd"/>
      <w:r w:rsidRPr="0041508C">
        <w:t>(</w:t>
      </w:r>
      <w:proofErr w:type="gramEnd"/>
      <w:r w:rsidRPr="0041508C">
        <w:t xml:space="preserve">'Article Count - most to least\n', </w:t>
      </w:r>
      <w:proofErr w:type="spellStart"/>
      <w:r w:rsidRPr="0041508C">
        <w:t>fontsize</w:t>
      </w:r>
      <w:proofErr w:type="spellEnd"/>
      <w:r w:rsidRPr="0041508C">
        <w:t>=20)</w:t>
      </w:r>
    </w:p>
    <w:p w:rsidR="003B5F9D" w:rsidRPr="0041508C" w:rsidRDefault="003B5F9D" w:rsidP="003B5F9D">
      <w:pPr>
        <w:pStyle w:val="NoSpacing"/>
      </w:pPr>
      <w:proofErr w:type="spellStart"/>
      <w:r w:rsidRPr="0041508C">
        <w:t>ax.set_</w:t>
      </w:r>
      <w:proofErr w:type="gramStart"/>
      <w:r w:rsidRPr="0041508C">
        <w:t>xlabel</w:t>
      </w:r>
      <w:proofErr w:type="spellEnd"/>
      <w:r w:rsidRPr="0041508C">
        <w:t>(</w:t>
      </w:r>
      <w:proofErr w:type="gramEnd"/>
      <w:r w:rsidRPr="0041508C">
        <w:t xml:space="preserve">'Publication', </w:t>
      </w:r>
      <w:proofErr w:type="spellStart"/>
      <w:r w:rsidRPr="0041508C">
        <w:t>fontsize</w:t>
      </w:r>
      <w:proofErr w:type="spellEnd"/>
      <w:r w:rsidRPr="0041508C">
        <w:t>=18)</w:t>
      </w:r>
    </w:p>
    <w:p w:rsidR="003B5F9D" w:rsidRPr="0041508C" w:rsidRDefault="003B5F9D" w:rsidP="003B5F9D">
      <w:pPr>
        <w:pStyle w:val="NoSpacing"/>
      </w:pPr>
      <w:proofErr w:type="spellStart"/>
      <w:r w:rsidRPr="0041508C">
        <w:t>ax.set_</w:t>
      </w:r>
      <w:proofErr w:type="gramStart"/>
      <w:r w:rsidRPr="0041508C">
        <w:t>ylabel</w:t>
      </w:r>
      <w:proofErr w:type="spellEnd"/>
      <w:r w:rsidRPr="0041508C">
        <w:t>(</w:t>
      </w:r>
      <w:proofErr w:type="gramEnd"/>
      <w:r w:rsidRPr="0041508C">
        <w:t xml:space="preserve">'Count', </w:t>
      </w:r>
      <w:proofErr w:type="spellStart"/>
      <w:r w:rsidRPr="0041508C">
        <w:t>fontsize</w:t>
      </w:r>
      <w:proofErr w:type="spellEnd"/>
      <w:r w:rsidRPr="0041508C">
        <w:t>=18);</w:t>
      </w:r>
    </w:p>
    <w:p w:rsidR="003B5F9D" w:rsidRPr="0041508C" w:rsidRDefault="003B5F9D" w:rsidP="003B5F9D">
      <w:pPr>
        <w:pStyle w:val="NoSpacing"/>
      </w:pPr>
      <w:proofErr w:type="spellStart"/>
      <w:proofErr w:type="gramStart"/>
      <w:r w:rsidRPr="0041508C">
        <w:t>plt.show</w:t>
      </w:r>
      <w:proofErr w:type="spellEnd"/>
      <w:r w:rsidRPr="0041508C">
        <w:t>()</w:t>
      </w:r>
      <w:proofErr w:type="gramEnd"/>
    </w:p>
    <w:p w:rsidR="004D3075" w:rsidRPr="0041508C" w:rsidRDefault="004D3075" w:rsidP="003B5F9D">
      <w:pPr>
        <w:pStyle w:val="NoSpacing"/>
      </w:pPr>
    </w:p>
    <w:p w:rsidR="004D3075" w:rsidRPr="0041508C" w:rsidRDefault="004D3075" w:rsidP="003B5F9D">
      <w:pPr>
        <w:pStyle w:val="NoSpacing"/>
      </w:pPr>
      <w:r w:rsidRPr="0041508C">
        <w:rPr>
          <w:noProof/>
        </w:rPr>
        <w:drawing>
          <wp:inline distT="0" distB="0" distL="0" distR="0">
            <wp:extent cx="6858000" cy="5702300"/>
            <wp:effectExtent l="1905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702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5F9D" w:rsidRPr="0041508C" w:rsidRDefault="003B5F9D" w:rsidP="003B5F9D">
      <w:pPr>
        <w:pStyle w:val="NoSpacing"/>
      </w:pPr>
    </w:p>
    <w:p w:rsidR="003B5F9D" w:rsidRPr="0041508C" w:rsidRDefault="003B5F9D" w:rsidP="003B5F9D">
      <w:pPr>
        <w:pStyle w:val="NoSpacing"/>
      </w:pPr>
      <w:r w:rsidRPr="0041508C">
        <w:t>#Step 4:  clean text:  no punctuation/all lowercase</w:t>
      </w:r>
    </w:p>
    <w:p w:rsidR="003B5F9D" w:rsidRPr="0041508C" w:rsidRDefault="003B5F9D" w:rsidP="003B5F9D">
      <w:pPr>
        <w:pStyle w:val="NoSpacing"/>
      </w:pPr>
      <w:r w:rsidRPr="0041508C">
        <w:t xml:space="preserve">def </w:t>
      </w:r>
      <w:proofErr w:type="spellStart"/>
      <w:r w:rsidRPr="0041508C">
        <w:t>clean_text</w:t>
      </w:r>
      <w:proofErr w:type="spellEnd"/>
      <w:r w:rsidRPr="0041508C">
        <w:t>(article):</w:t>
      </w:r>
    </w:p>
    <w:p w:rsidR="003B5F9D" w:rsidRPr="0041508C" w:rsidRDefault="003B5F9D" w:rsidP="003B5F9D">
      <w:pPr>
        <w:pStyle w:val="NoSpacing"/>
      </w:pPr>
      <w:r w:rsidRPr="0041508C">
        <w:t xml:space="preserve">    clean1 = </w:t>
      </w:r>
      <w:proofErr w:type="gramStart"/>
      <w:r w:rsidRPr="0041508C">
        <w:t>re.sub(</w:t>
      </w:r>
      <w:proofErr w:type="gramEnd"/>
      <w:r w:rsidRPr="0041508C">
        <w:t>r'['+</w:t>
      </w:r>
      <w:proofErr w:type="spellStart"/>
      <w:r w:rsidRPr="0041508C">
        <w:t>string.punctuation</w:t>
      </w:r>
      <w:proofErr w:type="spellEnd"/>
      <w:r w:rsidRPr="0041508C">
        <w:t xml:space="preserve"> + '’—”'+']', "", </w:t>
      </w:r>
      <w:proofErr w:type="spellStart"/>
      <w:r w:rsidRPr="0041508C">
        <w:t>article.lower</w:t>
      </w:r>
      <w:proofErr w:type="spellEnd"/>
      <w:r w:rsidRPr="0041508C">
        <w:t>())</w:t>
      </w:r>
    </w:p>
    <w:p w:rsidR="003B5F9D" w:rsidRPr="0041508C" w:rsidRDefault="003B5F9D" w:rsidP="003B5F9D">
      <w:pPr>
        <w:pStyle w:val="NoSpacing"/>
      </w:pPr>
      <w:r w:rsidRPr="0041508C">
        <w:t xml:space="preserve">    </w:t>
      </w:r>
      <w:proofErr w:type="gramStart"/>
      <w:r w:rsidRPr="0041508C">
        <w:t>return</w:t>
      </w:r>
      <w:proofErr w:type="gramEnd"/>
      <w:r w:rsidRPr="0041508C">
        <w:t xml:space="preserve"> re.sub(r'\W+', ' </w:t>
      </w:r>
      <w:proofErr w:type="spellStart"/>
      <w:r w:rsidRPr="0041508C">
        <w:t>'</w:t>
      </w:r>
      <w:proofErr w:type="spellEnd"/>
      <w:r w:rsidRPr="0041508C">
        <w:t>, clean1)</w:t>
      </w:r>
    </w:p>
    <w:p w:rsidR="003B5F9D" w:rsidRPr="0041508C" w:rsidRDefault="003B5F9D" w:rsidP="003B5F9D">
      <w:pPr>
        <w:pStyle w:val="NoSpacing"/>
      </w:pPr>
    </w:p>
    <w:p w:rsidR="003B5F9D" w:rsidRPr="0041508C" w:rsidRDefault="003B5F9D" w:rsidP="003B5F9D">
      <w:pPr>
        <w:pStyle w:val="NoSpacing"/>
      </w:pPr>
      <w:proofErr w:type="gramStart"/>
      <w:r w:rsidRPr="0041508C">
        <w:t>articles[</w:t>
      </w:r>
      <w:proofErr w:type="gramEnd"/>
      <w:r w:rsidRPr="0041508C">
        <w:t xml:space="preserve">'tokenized'] = articles['content'].map(lambda x: </w:t>
      </w:r>
      <w:proofErr w:type="spellStart"/>
      <w:r w:rsidRPr="0041508C">
        <w:t>clean_text</w:t>
      </w:r>
      <w:proofErr w:type="spellEnd"/>
      <w:r w:rsidRPr="0041508C">
        <w:t>(x))</w:t>
      </w:r>
    </w:p>
    <w:p w:rsidR="003B5F9D" w:rsidRPr="0041508C" w:rsidRDefault="003B5F9D" w:rsidP="003B5F9D">
      <w:pPr>
        <w:pStyle w:val="NoSpacing"/>
      </w:pPr>
      <w:proofErr w:type="gramStart"/>
      <w:r w:rsidRPr="0041508C">
        <w:t>print(</w:t>
      </w:r>
      <w:proofErr w:type="gramEnd"/>
      <w:r w:rsidRPr="0041508C">
        <w:t>"clean text:  ",articles['tokenized'].head())</w:t>
      </w:r>
    </w:p>
    <w:p w:rsidR="004D3075" w:rsidRPr="0041508C" w:rsidRDefault="004D3075" w:rsidP="003B5F9D">
      <w:pPr>
        <w:pStyle w:val="NoSpacing"/>
      </w:pPr>
    </w:p>
    <w:p w:rsidR="004D3075" w:rsidRPr="0041508C" w:rsidRDefault="004D3075" w:rsidP="003B5F9D">
      <w:pPr>
        <w:pStyle w:val="NoSpacing"/>
      </w:pPr>
      <w:r w:rsidRPr="0041508C">
        <w:rPr>
          <w:noProof/>
        </w:rPr>
        <w:drawing>
          <wp:inline distT="0" distB="0" distL="0" distR="0">
            <wp:extent cx="6858000" cy="857250"/>
            <wp:effectExtent l="1905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5F9D" w:rsidRPr="0041508C" w:rsidRDefault="003B5F9D" w:rsidP="003B5F9D">
      <w:pPr>
        <w:pStyle w:val="NoSpacing"/>
      </w:pPr>
    </w:p>
    <w:p w:rsidR="003B5F9D" w:rsidRPr="0041508C" w:rsidRDefault="003B5F9D" w:rsidP="003B5F9D">
      <w:pPr>
        <w:pStyle w:val="NoSpacing"/>
      </w:pPr>
      <w:r w:rsidRPr="0041508C">
        <w:t>#look at mean, min, max article lengths</w:t>
      </w:r>
    </w:p>
    <w:p w:rsidR="003B5F9D" w:rsidRPr="0041508C" w:rsidRDefault="003B5F9D" w:rsidP="003B5F9D">
      <w:pPr>
        <w:pStyle w:val="NoSpacing"/>
      </w:pPr>
      <w:proofErr w:type="gramStart"/>
      <w:r w:rsidRPr="0041508C">
        <w:t>articles[</w:t>
      </w:r>
      <w:proofErr w:type="gramEnd"/>
      <w:r w:rsidRPr="0041508C">
        <w:t>'</w:t>
      </w:r>
      <w:proofErr w:type="spellStart"/>
      <w:r w:rsidRPr="0041508C">
        <w:t>num_wds</w:t>
      </w:r>
      <w:proofErr w:type="spellEnd"/>
      <w:r w:rsidRPr="0041508C">
        <w:t xml:space="preserve">'] = articles['tokenized'].apply(lambda x: </w:t>
      </w:r>
      <w:proofErr w:type="spellStart"/>
      <w:r w:rsidRPr="0041508C">
        <w:t>len</w:t>
      </w:r>
      <w:proofErr w:type="spellEnd"/>
      <w:r w:rsidRPr="0041508C">
        <w:t>(</w:t>
      </w:r>
      <w:proofErr w:type="spellStart"/>
      <w:r w:rsidRPr="0041508C">
        <w:t>x.split</w:t>
      </w:r>
      <w:proofErr w:type="spellEnd"/>
      <w:r w:rsidRPr="0041508C">
        <w:t>()))</w:t>
      </w:r>
    </w:p>
    <w:p w:rsidR="003B5F9D" w:rsidRPr="0041508C" w:rsidRDefault="003B5F9D" w:rsidP="003B5F9D">
      <w:pPr>
        <w:pStyle w:val="NoSpacing"/>
      </w:pPr>
      <w:proofErr w:type="gramStart"/>
      <w:r w:rsidRPr="0041508C">
        <w:t>print(</w:t>
      </w:r>
      <w:proofErr w:type="gramEnd"/>
      <w:r w:rsidRPr="0041508C">
        <w:t>"Mean:  ",articles['</w:t>
      </w:r>
      <w:proofErr w:type="spellStart"/>
      <w:r w:rsidRPr="0041508C">
        <w:t>num_wds</w:t>
      </w:r>
      <w:proofErr w:type="spellEnd"/>
      <w:r w:rsidRPr="0041508C">
        <w:t>'].mean())</w:t>
      </w:r>
    </w:p>
    <w:p w:rsidR="003B5F9D" w:rsidRPr="0041508C" w:rsidRDefault="003B5F9D" w:rsidP="003B5F9D">
      <w:pPr>
        <w:pStyle w:val="NoSpacing"/>
      </w:pPr>
      <w:proofErr w:type="gramStart"/>
      <w:r w:rsidRPr="0041508C">
        <w:t>print(</w:t>
      </w:r>
      <w:proofErr w:type="gramEnd"/>
      <w:r w:rsidRPr="0041508C">
        <w:t>"Min:  ",articles['</w:t>
      </w:r>
      <w:proofErr w:type="spellStart"/>
      <w:r w:rsidRPr="0041508C">
        <w:t>num_wds</w:t>
      </w:r>
      <w:proofErr w:type="spellEnd"/>
      <w:r w:rsidRPr="0041508C">
        <w:t>'].min())</w:t>
      </w:r>
    </w:p>
    <w:p w:rsidR="003B5F9D" w:rsidRPr="0041508C" w:rsidRDefault="003B5F9D" w:rsidP="003B5F9D">
      <w:pPr>
        <w:pStyle w:val="NoSpacing"/>
      </w:pPr>
      <w:proofErr w:type="gramStart"/>
      <w:r w:rsidRPr="0041508C">
        <w:lastRenderedPageBreak/>
        <w:t>print(</w:t>
      </w:r>
      <w:proofErr w:type="gramEnd"/>
      <w:r w:rsidRPr="0041508C">
        <w:t>"Max:  ",articles['</w:t>
      </w:r>
      <w:proofErr w:type="spellStart"/>
      <w:r w:rsidRPr="0041508C">
        <w:t>num_wds</w:t>
      </w:r>
      <w:proofErr w:type="spellEnd"/>
      <w:r w:rsidRPr="0041508C">
        <w:t>'].max())</w:t>
      </w:r>
    </w:p>
    <w:p w:rsidR="004D3075" w:rsidRPr="0041508C" w:rsidRDefault="004D3075" w:rsidP="003B5F9D">
      <w:pPr>
        <w:pStyle w:val="NoSpacing"/>
      </w:pPr>
      <w:r w:rsidRPr="0041508C">
        <w:rPr>
          <w:noProof/>
        </w:rPr>
        <w:drawing>
          <wp:inline distT="0" distB="0" distL="0" distR="0">
            <wp:extent cx="6858000" cy="409575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5F9D" w:rsidRPr="0041508C" w:rsidRDefault="003B5F9D" w:rsidP="003B5F9D">
      <w:pPr>
        <w:pStyle w:val="NoSpacing"/>
      </w:pPr>
    </w:p>
    <w:p w:rsidR="003B5F9D" w:rsidRPr="0041508C" w:rsidRDefault="003B5F9D" w:rsidP="003B5F9D">
      <w:pPr>
        <w:pStyle w:val="NoSpacing"/>
      </w:pPr>
      <w:r w:rsidRPr="0041508C">
        <w:t>#Step 5:  remove articles with no words</w:t>
      </w:r>
    </w:p>
    <w:p w:rsidR="003B5F9D" w:rsidRPr="0041508C" w:rsidRDefault="003B5F9D" w:rsidP="003B5F9D">
      <w:pPr>
        <w:pStyle w:val="NoSpacing"/>
      </w:pPr>
      <w:proofErr w:type="spellStart"/>
      <w:proofErr w:type="gramStart"/>
      <w:r w:rsidRPr="0041508C">
        <w:t>len</w:t>
      </w:r>
      <w:proofErr w:type="spellEnd"/>
      <w:r w:rsidRPr="0041508C">
        <w:t>(</w:t>
      </w:r>
      <w:proofErr w:type="gramEnd"/>
      <w:r w:rsidRPr="0041508C">
        <w:t>articles[articles['</w:t>
      </w:r>
      <w:proofErr w:type="spellStart"/>
      <w:r w:rsidRPr="0041508C">
        <w:t>num_wds</w:t>
      </w:r>
      <w:proofErr w:type="spellEnd"/>
      <w:r w:rsidRPr="0041508C">
        <w:t>']==0])</w:t>
      </w:r>
    </w:p>
    <w:p w:rsidR="003B5F9D" w:rsidRPr="0041508C" w:rsidRDefault="003B5F9D" w:rsidP="003B5F9D">
      <w:pPr>
        <w:pStyle w:val="NoSpacing"/>
      </w:pPr>
      <w:r w:rsidRPr="0041508C">
        <w:t>articles = articles[articles['</w:t>
      </w:r>
      <w:proofErr w:type="spellStart"/>
      <w:r w:rsidRPr="0041508C">
        <w:t>num_wds</w:t>
      </w:r>
      <w:proofErr w:type="spellEnd"/>
      <w:r w:rsidRPr="0041508C">
        <w:t>']&gt;0]</w:t>
      </w:r>
    </w:p>
    <w:p w:rsidR="003B5F9D" w:rsidRPr="0041508C" w:rsidRDefault="003B5F9D" w:rsidP="003B5F9D">
      <w:pPr>
        <w:pStyle w:val="NoSpacing"/>
      </w:pPr>
      <w:proofErr w:type="gramStart"/>
      <w:r w:rsidRPr="0041508C">
        <w:t>print(</w:t>
      </w:r>
      <w:proofErr w:type="gramEnd"/>
      <w:r w:rsidRPr="0041508C">
        <w:t>"new mean:  ",articles['</w:t>
      </w:r>
      <w:proofErr w:type="spellStart"/>
      <w:r w:rsidRPr="0041508C">
        <w:t>num_wds</w:t>
      </w:r>
      <w:proofErr w:type="spellEnd"/>
      <w:r w:rsidRPr="0041508C">
        <w:t>'].mean())</w:t>
      </w:r>
    </w:p>
    <w:p w:rsidR="003B5F9D" w:rsidRPr="0041508C" w:rsidRDefault="003B5F9D" w:rsidP="003B5F9D">
      <w:pPr>
        <w:pStyle w:val="NoSpacing"/>
      </w:pPr>
      <w:proofErr w:type="gramStart"/>
      <w:r w:rsidRPr="0041508C">
        <w:t>print(</w:t>
      </w:r>
      <w:proofErr w:type="gramEnd"/>
      <w:r w:rsidRPr="0041508C">
        <w:t>"new min:  ",articles['</w:t>
      </w:r>
      <w:proofErr w:type="spellStart"/>
      <w:r w:rsidRPr="0041508C">
        <w:t>num_wds</w:t>
      </w:r>
      <w:proofErr w:type="spellEnd"/>
      <w:r w:rsidRPr="0041508C">
        <w:t>'].min())</w:t>
      </w:r>
    </w:p>
    <w:p w:rsidR="004D3075" w:rsidRPr="0041508C" w:rsidRDefault="004D3075" w:rsidP="003B5F9D">
      <w:pPr>
        <w:pStyle w:val="NoSpacing"/>
      </w:pPr>
    </w:p>
    <w:p w:rsidR="004D3075" w:rsidRPr="0041508C" w:rsidRDefault="004D3075" w:rsidP="003B5F9D">
      <w:pPr>
        <w:pStyle w:val="NoSpacing"/>
      </w:pPr>
      <w:r w:rsidRPr="0041508C">
        <w:rPr>
          <w:noProof/>
        </w:rPr>
        <w:drawing>
          <wp:inline distT="0" distB="0" distL="0" distR="0">
            <wp:extent cx="6858000" cy="495300"/>
            <wp:effectExtent l="1905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5F9D" w:rsidRPr="0041508C" w:rsidRDefault="003B5F9D" w:rsidP="003B5F9D">
      <w:pPr>
        <w:pStyle w:val="NoSpacing"/>
      </w:pPr>
    </w:p>
    <w:p w:rsidR="003B5F9D" w:rsidRPr="0041508C" w:rsidRDefault="003B5F9D" w:rsidP="003B5F9D">
      <w:pPr>
        <w:pStyle w:val="NoSpacing"/>
      </w:pPr>
      <w:r w:rsidRPr="0041508C">
        <w:t>#Step 6:  Check for Outliers:  show bar graph of outliers</w:t>
      </w:r>
    </w:p>
    <w:p w:rsidR="003B5F9D" w:rsidRPr="0041508C" w:rsidRDefault="003B5F9D" w:rsidP="003B5F9D">
      <w:pPr>
        <w:pStyle w:val="NoSpacing"/>
      </w:pPr>
      <w:proofErr w:type="gramStart"/>
      <w:r w:rsidRPr="0041508C">
        <w:t>ax=</w:t>
      </w:r>
      <w:proofErr w:type="gramEnd"/>
      <w:r w:rsidRPr="0041508C">
        <w:t>articles['</w:t>
      </w:r>
      <w:proofErr w:type="spellStart"/>
      <w:r w:rsidRPr="0041508C">
        <w:t>num_wds</w:t>
      </w:r>
      <w:proofErr w:type="spellEnd"/>
      <w:r w:rsidRPr="0041508C">
        <w:t>'].plot(kind='</w:t>
      </w:r>
      <w:proofErr w:type="spellStart"/>
      <w:r w:rsidRPr="0041508C">
        <w:t>hist</w:t>
      </w:r>
      <w:proofErr w:type="spellEnd"/>
      <w:r w:rsidRPr="0041508C">
        <w:t xml:space="preserve">', bins=50, </w:t>
      </w:r>
      <w:proofErr w:type="spellStart"/>
      <w:r w:rsidRPr="0041508C">
        <w:t>fontsize</w:t>
      </w:r>
      <w:proofErr w:type="spellEnd"/>
      <w:r w:rsidRPr="0041508C">
        <w:t xml:space="preserve">=14, </w:t>
      </w:r>
      <w:proofErr w:type="spellStart"/>
      <w:r w:rsidRPr="0041508C">
        <w:t>figsize</w:t>
      </w:r>
      <w:proofErr w:type="spellEnd"/>
      <w:r w:rsidRPr="0041508C">
        <w:t>=(12,10))</w:t>
      </w:r>
    </w:p>
    <w:p w:rsidR="003B5F9D" w:rsidRPr="0041508C" w:rsidRDefault="003B5F9D" w:rsidP="003B5F9D">
      <w:pPr>
        <w:pStyle w:val="NoSpacing"/>
      </w:pPr>
      <w:proofErr w:type="spellStart"/>
      <w:r w:rsidRPr="0041508C">
        <w:t>ax.set_</w:t>
      </w:r>
      <w:proofErr w:type="gramStart"/>
      <w:r w:rsidRPr="0041508C">
        <w:t>title</w:t>
      </w:r>
      <w:proofErr w:type="spellEnd"/>
      <w:r w:rsidRPr="0041508C">
        <w:t>(</w:t>
      </w:r>
      <w:proofErr w:type="gramEnd"/>
      <w:r w:rsidRPr="0041508C">
        <w:t xml:space="preserve">'Article Length in Words\n', </w:t>
      </w:r>
      <w:proofErr w:type="spellStart"/>
      <w:r w:rsidRPr="0041508C">
        <w:t>fontsize</w:t>
      </w:r>
      <w:proofErr w:type="spellEnd"/>
      <w:r w:rsidRPr="0041508C">
        <w:t>=20)</w:t>
      </w:r>
    </w:p>
    <w:p w:rsidR="003B5F9D" w:rsidRPr="0041508C" w:rsidRDefault="003B5F9D" w:rsidP="003B5F9D">
      <w:pPr>
        <w:pStyle w:val="NoSpacing"/>
      </w:pPr>
      <w:proofErr w:type="spellStart"/>
      <w:r w:rsidRPr="0041508C">
        <w:t>ax.set_</w:t>
      </w:r>
      <w:proofErr w:type="gramStart"/>
      <w:r w:rsidRPr="0041508C">
        <w:t>ylabel</w:t>
      </w:r>
      <w:proofErr w:type="spellEnd"/>
      <w:r w:rsidRPr="0041508C">
        <w:t>(</w:t>
      </w:r>
      <w:proofErr w:type="gramEnd"/>
      <w:r w:rsidRPr="0041508C">
        <w:t xml:space="preserve">'Frequency', </w:t>
      </w:r>
      <w:proofErr w:type="spellStart"/>
      <w:r w:rsidRPr="0041508C">
        <w:t>fontsize</w:t>
      </w:r>
      <w:proofErr w:type="spellEnd"/>
      <w:r w:rsidRPr="0041508C">
        <w:t>=18)</w:t>
      </w:r>
    </w:p>
    <w:p w:rsidR="003B5F9D" w:rsidRPr="0041508C" w:rsidRDefault="003B5F9D" w:rsidP="003B5F9D">
      <w:pPr>
        <w:pStyle w:val="NoSpacing"/>
      </w:pPr>
      <w:proofErr w:type="spellStart"/>
      <w:r w:rsidRPr="0041508C">
        <w:t>ax.set_</w:t>
      </w:r>
      <w:proofErr w:type="gramStart"/>
      <w:r w:rsidRPr="0041508C">
        <w:t>xlabel</w:t>
      </w:r>
      <w:proofErr w:type="spellEnd"/>
      <w:r w:rsidRPr="0041508C">
        <w:t>(</w:t>
      </w:r>
      <w:proofErr w:type="gramEnd"/>
      <w:r w:rsidRPr="0041508C">
        <w:t xml:space="preserve">'Number of Words', </w:t>
      </w:r>
      <w:proofErr w:type="spellStart"/>
      <w:r w:rsidRPr="0041508C">
        <w:t>fontsize</w:t>
      </w:r>
      <w:proofErr w:type="spellEnd"/>
      <w:r w:rsidRPr="0041508C">
        <w:t>=18);</w:t>
      </w:r>
    </w:p>
    <w:p w:rsidR="003B5F9D" w:rsidRPr="0041508C" w:rsidRDefault="003B5F9D" w:rsidP="003B5F9D">
      <w:pPr>
        <w:pStyle w:val="NoSpacing"/>
      </w:pPr>
      <w:proofErr w:type="spellStart"/>
      <w:proofErr w:type="gramStart"/>
      <w:r w:rsidRPr="0041508C">
        <w:t>plt.show</w:t>
      </w:r>
      <w:proofErr w:type="spellEnd"/>
      <w:r w:rsidRPr="0041508C">
        <w:t>()</w:t>
      </w:r>
      <w:proofErr w:type="gramEnd"/>
    </w:p>
    <w:p w:rsidR="00C306C4" w:rsidRPr="0041508C" w:rsidRDefault="00C306C4" w:rsidP="003B5F9D">
      <w:pPr>
        <w:pStyle w:val="NoSpacing"/>
      </w:pPr>
    </w:p>
    <w:p w:rsidR="00C306C4" w:rsidRPr="0041508C" w:rsidRDefault="00C306C4" w:rsidP="003B5F9D">
      <w:pPr>
        <w:pStyle w:val="NoSpacing"/>
      </w:pPr>
      <w:r w:rsidRPr="0041508C">
        <w:rPr>
          <w:noProof/>
        </w:rPr>
        <w:drawing>
          <wp:inline distT="0" distB="0" distL="0" distR="0">
            <wp:extent cx="6858000" cy="5143500"/>
            <wp:effectExtent l="1905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7770" w:rsidRPr="0041508C" w:rsidRDefault="00AB4E66" w:rsidP="003B5F9D">
      <w:pPr>
        <w:pStyle w:val="NoSpacing"/>
      </w:pPr>
    </w:p>
    <w:p w:rsidR="003B3AE6" w:rsidRPr="0041508C" w:rsidRDefault="003B3AE6" w:rsidP="003B3AE6">
      <w:pPr>
        <w:pStyle w:val="NoSpacing"/>
      </w:pPr>
    </w:p>
    <w:p w:rsidR="00CF10EF" w:rsidRDefault="00CF10EF" w:rsidP="003B5F9D">
      <w:pPr>
        <w:pStyle w:val="NoSpacing"/>
      </w:pPr>
    </w:p>
    <w:p w:rsidR="00CF10EF" w:rsidRPr="00D95A04" w:rsidRDefault="00CF10EF" w:rsidP="00CF10EF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 xml:space="preserve">What you learned last week with the MatLabLib tutorials, and what you learned from this tutorial, </w:t>
      </w:r>
      <w:proofErr w:type="gramStart"/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be</w:t>
      </w:r>
      <w:proofErr w:type="gramEnd"/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 xml:space="preserve"> thinking about an original Analysis Case Study that you will be developing throughout the rest of this course. </w:t>
      </w:r>
    </w:p>
    <w:p w:rsidR="00CF10EF" w:rsidRPr="00D95A04" w:rsidRDefault="00CF10EF" w:rsidP="00CF10EF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The first part of your original Analysis Case Study (Graph Analysis) will be part of your assignment for next week but you can start looking for ideas this week.,</w:t>
      </w:r>
    </w:p>
    <w:p w:rsidR="00CF10EF" w:rsidRPr="00D95A04" w:rsidRDefault="00CF10EF" w:rsidP="00CF10EF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</w:p>
    <w:p w:rsidR="00CF10EF" w:rsidRPr="00D95A04" w:rsidRDefault="00CF10EF" w:rsidP="00CF10EF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 xml:space="preserve">Visualization feature space is not as easy when our data is text. </w:t>
      </w:r>
    </w:p>
    <w:p w:rsidR="00CF10EF" w:rsidRPr="00D95A04" w:rsidRDefault="00CF10EF" w:rsidP="00CF10EF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This is in apart because visualizing high-dimensional data is inherently more difficult but also because visualizing text data in python requires additional logic as compared to plotting purely numeric data.</w:t>
      </w:r>
    </w:p>
    <w:p w:rsidR="00CF10EF" w:rsidRPr="00D95A04" w:rsidRDefault="00CF10EF" w:rsidP="00CF10EF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 xml:space="preserve">By using </w:t>
      </w:r>
      <w:proofErr w:type="spellStart"/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Mataplotlib</w:t>
      </w:r>
      <w:proofErr w:type="spellEnd"/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 xml:space="preserve"> we can visualize feature analysis and feature engineering.</w:t>
      </w:r>
    </w:p>
    <w:p w:rsidR="00CF10EF" w:rsidRPr="00D95A04" w:rsidRDefault="00CF10EF" w:rsidP="00CF10EF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Feature analysis techniques:</w:t>
      </w:r>
    </w:p>
    <w:p w:rsidR="00CF10EF" w:rsidRPr="00D95A04" w:rsidRDefault="00CF10EF" w:rsidP="00CF10EF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proofErr w:type="gramStart"/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n-gram</w:t>
      </w:r>
      <w:proofErr w:type="gramEnd"/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 xml:space="preserve"> time series, network analysis, and projection plots</w:t>
      </w:r>
    </w:p>
    <w:p w:rsidR="00CF10EF" w:rsidRPr="00D95A04" w:rsidRDefault="00CF10EF" w:rsidP="00CF10EF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Feature engineering techniques:</w:t>
      </w:r>
    </w:p>
    <w:p w:rsidR="00CF10EF" w:rsidRPr="00D95A04" w:rsidRDefault="00CF10EF" w:rsidP="00CF10EF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proofErr w:type="gramStart"/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visual</w:t>
      </w:r>
      <w:proofErr w:type="gramEnd"/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 xml:space="preserve"> parts of speech tagging and frequency distributions</w:t>
      </w:r>
    </w:p>
    <w:p w:rsidR="00CF10EF" w:rsidRPr="00D95A04" w:rsidRDefault="00CF10EF" w:rsidP="00CF10EF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Model Diagnostics:</w:t>
      </w:r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ab/>
      </w:r>
    </w:p>
    <w:p w:rsidR="00CF10EF" w:rsidRPr="00D95A04" w:rsidRDefault="00CF10EF" w:rsidP="00CF10EF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We will select and compare multiple models and will determine which model will perform well or poorly.</w:t>
      </w:r>
    </w:p>
    <w:p w:rsidR="00CF10EF" w:rsidRPr="00D95A04" w:rsidRDefault="00CF10EF" w:rsidP="00CF10EF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 xml:space="preserve">Model diagnostic </w:t>
      </w:r>
      <w:proofErr w:type="gramStart"/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techniques :</w:t>
      </w:r>
      <w:proofErr w:type="gramEnd"/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 xml:space="preserve">  Visualizing clusters, visualizing classes, conf</w:t>
      </w:r>
      <w:r>
        <w:rPr>
          <w:rFonts w:ascii="Arial" w:hAnsi="Arial" w:cs="Arial"/>
          <w:color w:val="000000"/>
          <w:sz w:val="21"/>
          <w:szCs w:val="21"/>
          <w:shd w:val="clear" w:color="auto" w:fill="F8F8F8"/>
        </w:rPr>
        <w:t>usion matrices, visual steering</w:t>
      </w:r>
    </w:p>
    <w:p w:rsidR="00CF10EF" w:rsidRDefault="00CF10EF" w:rsidP="00CF10EF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  <w:r w:rsidRPr="00D95A04">
        <w:rPr>
          <w:rFonts w:ascii="Arial" w:hAnsi="Arial" w:cs="Arial"/>
          <w:color w:val="000000"/>
          <w:sz w:val="21"/>
          <w:szCs w:val="21"/>
          <w:shd w:val="clear" w:color="auto" w:fill="F8F8F8"/>
        </w:rPr>
        <w:t>Graphs are used to represent and model complex system in the real word such as communication network and biological ecosystems</w:t>
      </w:r>
    </w:p>
    <w:p w:rsidR="00E6259B" w:rsidRDefault="00E6259B" w:rsidP="00CF10EF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</w:p>
    <w:p w:rsidR="00E6259B" w:rsidRPr="0041508C" w:rsidRDefault="00E6259B" w:rsidP="00E6259B">
      <w:pPr>
        <w:pStyle w:val="NoSpacing"/>
      </w:pPr>
      <w:r w:rsidRPr="0041508C">
        <w:t>## Week 5 Sample code #9.1 to 9.4</w:t>
      </w:r>
    </w:p>
    <w:p w:rsidR="00E6259B" w:rsidRPr="0041508C" w:rsidRDefault="00E6259B" w:rsidP="00E6259B">
      <w:pPr>
        <w:pStyle w:val="NoSpacing"/>
      </w:pPr>
    </w:p>
    <w:p w:rsidR="00E6259B" w:rsidRPr="0041508C" w:rsidRDefault="00E6259B" w:rsidP="00E6259B">
      <w:pPr>
        <w:pStyle w:val="NoSpacing"/>
      </w:pPr>
      <w:proofErr w:type="gramStart"/>
      <w:r w:rsidRPr="0041508C">
        <w:t>import</w:t>
      </w:r>
      <w:proofErr w:type="gramEnd"/>
      <w:r w:rsidRPr="0041508C">
        <w:t xml:space="preserve"> pandas as pd</w:t>
      </w:r>
    </w:p>
    <w:p w:rsidR="00E6259B" w:rsidRPr="0041508C" w:rsidRDefault="00E6259B" w:rsidP="00E6259B">
      <w:pPr>
        <w:pStyle w:val="NoSpacing"/>
      </w:pPr>
      <w:proofErr w:type="gramStart"/>
      <w:r w:rsidRPr="0041508C">
        <w:t>import</w:t>
      </w:r>
      <w:proofErr w:type="gramEnd"/>
      <w:r w:rsidRPr="0041508C">
        <w:t xml:space="preserve"> </w:t>
      </w:r>
      <w:proofErr w:type="spellStart"/>
      <w:r w:rsidRPr="0041508C">
        <w:t>numpy</w:t>
      </w:r>
      <w:proofErr w:type="spellEnd"/>
      <w:r w:rsidRPr="0041508C">
        <w:t xml:space="preserve"> as </w:t>
      </w:r>
      <w:proofErr w:type="spellStart"/>
      <w:r w:rsidRPr="0041508C">
        <w:t>np</w:t>
      </w:r>
      <w:proofErr w:type="spellEnd"/>
    </w:p>
    <w:p w:rsidR="00E6259B" w:rsidRPr="0041508C" w:rsidRDefault="00E6259B" w:rsidP="00E6259B">
      <w:pPr>
        <w:pStyle w:val="NoSpacing"/>
      </w:pPr>
      <w:proofErr w:type="gramStart"/>
      <w:r w:rsidRPr="0041508C">
        <w:t>import</w:t>
      </w:r>
      <w:proofErr w:type="gramEnd"/>
      <w:r w:rsidRPr="0041508C">
        <w:t xml:space="preserve"> </w:t>
      </w:r>
      <w:proofErr w:type="spellStart"/>
      <w:r w:rsidRPr="0041508C">
        <w:t>json</w:t>
      </w:r>
      <w:proofErr w:type="spellEnd"/>
    </w:p>
    <w:p w:rsidR="00E6259B" w:rsidRPr="0041508C" w:rsidRDefault="00E6259B" w:rsidP="00E6259B">
      <w:pPr>
        <w:pStyle w:val="NoSpacing"/>
      </w:pPr>
      <w:proofErr w:type="gramStart"/>
      <w:r w:rsidRPr="0041508C">
        <w:t>import</w:t>
      </w:r>
      <w:proofErr w:type="gramEnd"/>
      <w:r w:rsidRPr="0041508C">
        <w:t xml:space="preserve"> sys</w:t>
      </w:r>
    </w:p>
    <w:p w:rsidR="00E6259B" w:rsidRPr="0041508C" w:rsidRDefault="00E6259B" w:rsidP="00E6259B">
      <w:pPr>
        <w:pStyle w:val="NoSpacing"/>
      </w:pPr>
      <w:proofErr w:type="gramStart"/>
      <w:r w:rsidRPr="0041508C">
        <w:t>import</w:t>
      </w:r>
      <w:proofErr w:type="gramEnd"/>
      <w:r w:rsidRPr="0041508C">
        <w:t xml:space="preserve"> warnings</w:t>
      </w:r>
    </w:p>
    <w:p w:rsidR="00E6259B" w:rsidRPr="0041508C" w:rsidRDefault="00E6259B" w:rsidP="00E6259B">
      <w:pPr>
        <w:pStyle w:val="NoSpacing"/>
      </w:pPr>
      <w:proofErr w:type="gramStart"/>
      <w:r w:rsidRPr="0041508C">
        <w:t>from</w:t>
      </w:r>
      <w:proofErr w:type="gramEnd"/>
      <w:r w:rsidRPr="0041508C">
        <w:t xml:space="preserve"> </w:t>
      </w:r>
      <w:proofErr w:type="spellStart"/>
      <w:r w:rsidRPr="0041508C">
        <w:t>sklearn.datasets</w:t>
      </w:r>
      <w:proofErr w:type="spellEnd"/>
      <w:r w:rsidRPr="0041508C">
        <w:t xml:space="preserve"> import </w:t>
      </w:r>
      <w:proofErr w:type="spellStart"/>
      <w:r w:rsidRPr="0041508C">
        <w:t>make_regression</w:t>
      </w:r>
      <w:proofErr w:type="spellEnd"/>
    </w:p>
    <w:p w:rsidR="00E6259B" w:rsidRPr="0041508C" w:rsidRDefault="00E6259B" w:rsidP="00E6259B">
      <w:pPr>
        <w:pStyle w:val="NoSpacing"/>
      </w:pPr>
      <w:proofErr w:type="gramStart"/>
      <w:r w:rsidRPr="0041508C">
        <w:t>from</w:t>
      </w:r>
      <w:proofErr w:type="gramEnd"/>
      <w:r w:rsidRPr="0041508C">
        <w:t xml:space="preserve"> </w:t>
      </w:r>
      <w:proofErr w:type="spellStart"/>
      <w:r w:rsidRPr="0041508C">
        <w:t>sklearn.feature_selection</w:t>
      </w:r>
      <w:proofErr w:type="spellEnd"/>
      <w:r w:rsidRPr="0041508C">
        <w:t xml:space="preserve"> import RFECV</w:t>
      </w:r>
    </w:p>
    <w:p w:rsidR="00E6259B" w:rsidRPr="0041508C" w:rsidRDefault="00E6259B" w:rsidP="00E6259B">
      <w:pPr>
        <w:pStyle w:val="NoSpacing"/>
      </w:pPr>
      <w:proofErr w:type="gramStart"/>
      <w:r w:rsidRPr="0041508C">
        <w:t>from</w:t>
      </w:r>
      <w:proofErr w:type="gramEnd"/>
      <w:r w:rsidRPr="0041508C">
        <w:t xml:space="preserve"> </w:t>
      </w:r>
      <w:proofErr w:type="spellStart"/>
      <w:r w:rsidRPr="0041508C">
        <w:t>sklearn</w:t>
      </w:r>
      <w:proofErr w:type="spellEnd"/>
      <w:r w:rsidRPr="0041508C">
        <w:t xml:space="preserve"> import datasets, </w:t>
      </w:r>
      <w:proofErr w:type="spellStart"/>
      <w:r w:rsidRPr="0041508C">
        <w:t>linear_model</w:t>
      </w:r>
      <w:proofErr w:type="spellEnd"/>
    </w:p>
    <w:p w:rsidR="00E6259B" w:rsidRPr="0041508C" w:rsidRDefault="00E6259B" w:rsidP="00E6259B">
      <w:pPr>
        <w:pStyle w:val="NoSpacing"/>
      </w:pPr>
      <w:proofErr w:type="gramStart"/>
      <w:r w:rsidRPr="0041508C">
        <w:t>from</w:t>
      </w:r>
      <w:proofErr w:type="gramEnd"/>
      <w:r w:rsidRPr="0041508C">
        <w:t xml:space="preserve"> </w:t>
      </w:r>
      <w:proofErr w:type="spellStart"/>
      <w:r w:rsidRPr="0041508C">
        <w:t>sklearn.preprocessing</w:t>
      </w:r>
      <w:proofErr w:type="spellEnd"/>
      <w:r w:rsidRPr="0041508C">
        <w:t xml:space="preserve"> import </w:t>
      </w:r>
      <w:proofErr w:type="spellStart"/>
      <w:r w:rsidRPr="0041508C">
        <w:t>StandardScaler</w:t>
      </w:r>
      <w:proofErr w:type="spellEnd"/>
    </w:p>
    <w:p w:rsidR="00E6259B" w:rsidRPr="0041508C" w:rsidRDefault="00E6259B" w:rsidP="00E6259B">
      <w:pPr>
        <w:pStyle w:val="NoSpacing"/>
      </w:pPr>
      <w:proofErr w:type="gramStart"/>
      <w:r w:rsidRPr="0041508C">
        <w:t>from</w:t>
      </w:r>
      <w:proofErr w:type="gramEnd"/>
      <w:r w:rsidRPr="0041508C">
        <w:t xml:space="preserve"> </w:t>
      </w:r>
      <w:proofErr w:type="spellStart"/>
      <w:r w:rsidRPr="0041508C">
        <w:t>sklearn.decomposition</w:t>
      </w:r>
      <w:proofErr w:type="spellEnd"/>
      <w:r w:rsidRPr="0041508C">
        <w:t xml:space="preserve"> import PCA</w:t>
      </w:r>
    </w:p>
    <w:p w:rsidR="00E6259B" w:rsidRPr="0041508C" w:rsidRDefault="00E6259B" w:rsidP="00E6259B">
      <w:pPr>
        <w:pStyle w:val="NoSpacing"/>
      </w:pPr>
      <w:proofErr w:type="gramStart"/>
      <w:r w:rsidRPr="0041508C">
        <w:t>from</w:t>
      </w:r>
      <w:proofErr w:type="gramEnd"/>
      <w:r w:rsidRPr="0041508C">
        <w:t xml:space="preserve"> </w:t>
      </w:r>
      <w:proofErr w:type="spellStart"/>
      <w:r w:rsidRPr="0041508C">
        <w:t>sklearn.decomposition</w:t>
      </w:r>
      <w:proofErr w:type="spellEnd"/>
      <w:r w:rsidRPr="0041508C">
        <w:t xml:space="preserve"> import NMF</w:t>
      </w:r>
    </w:p>
    <w:p w:rsidR="00E6259B" w:rsidRPr="0041508C" w:rsidRDefault="00E6259B" w:rsidP="00E6259B">
      <w:pPr>
        <w:pStyle w:val="NoSpacing"/>
      </w:pPr>
      <w:proofErr w:type="gramStart"/>
      <w:r w:rsidRPr="0041508C">
        <w:t>from</w:t>
      </w:r>
      <w:proofErr w:type="gramEnd"/>
      <w:r w:rsidRPr="0041508C">
        <w:t xml:space="preserve"> </w:t>
      </w:r>
      <w:proofErr w:type="spellStart"/>
      <w:r w:rsidRPr="0041508C">
        <w:t>sklearn</w:t>
      </w:r>
      <w:proofErr w:type="spellEnd"/>
      <w:r w:rsidRPr="0041508C">
        <w:t xml:space="preserve"> import datasets</w:t>
      </w:r>
    </w:p>
    <w:p w:rsidR="00E6259B" w:rsidRPr="0041508C" w:rsidRDefault="00E6259B" w:rsidP="00E6259B">
      <w:pPr>
        <w:pStyle w:val="NoSpacing"/>
      </w:pPr>
      <w:proofErr w:type="gramStart"/>
      <w:r w:rsidRPr="0041508C">
        <w:t>from</w:t>
      </w:r>
      <w:proofErr w:type="gramEnd"/>
      <w:r w:rsidRPr="0041508C">
        <w:t xml:space="preserve"> </w:t>
      </w:r>
      <w:proofErr w:type="spellStart"/>
      <w:r w:rsidRPr="0041508C">
        <w:t>sklearn.model_selection</w:t>
      </w:r>
      <w:proofErr w:type="spellEnd"/>
      <w:r w:rsidRPr="0041508C">
        <w:t xml:space="preserve"> import </w:t>
      </w:r>
      <w:proofErr w:type="spellStart"/>
      <w:r w:rsidRPr="0041508C">
        <w:t>train_test_split</w:t>
      </w:r>
      <w:proofErr w:type="spellEnd"/>
    </w:p>
    <w:p w:rsidR="00E6259B" w:rsidRPr="0041508C" w:rsidRDefault="00E6259B" w:rsidP="00E6259B">
      <w:pPr>
        <w:pStyle w:val="NoSpacing"/>
      </w:pPr>
    </w:p>
    <w:p w:rsidR="00E6259B" w:rsidRPr="0041508C" w:rsidRDefault="00E6259B" w:rsidP="00E6259B">
      <w:pPr>
        <w:pStyle w:val="NoSpacing"/>
        <w:rPr>
          <w:b/>
        </w:rPr>
      </w:pPr>
      <w:r w:rsidRPr="0041508C">
        <w:rPr>
          <w:b/>
        </w:rPr>
        <w:t>#9.1 reducing features using Principal Components</w:t>
      </w:r>
    </w:p>
    <w:p w:rsidR="00E6259B" w:rsidRPr="0041508C" w:rsidRDefault="00E6259B" w:rsidP="00E6259B">
      <w:pPr>
        <w:pStyle w:val="NoSpacing"/>
      </w:pPr>
      <w:proofErr w:type="gramStart"/>
      <w:r w:rsidRPr="0041508C">
        <w:t>digits</w:t>
      </w:r>
      <w:proofErr w:type="gramEnd"/>
      <w:r w:rsidRPr="0041508C">
        <w:t xml:space="preserve"> = </w:t>
      </w:r>
      <w:proofErr w:type="spellStart"/>
      <w:r w:rsidRPr="0041508C">
        <w:t>datasets.load_digits</w:t>
      </w:r>
      <w:proofErr w:type="spellEnd"/>
      <w:r w:rsidRPr="0041508C">
        <w:t>()</w:t>
      </w:r>
    </w:p>
    <w:p w:rsidR="00E6259B" w:rsidRPr="0041508C" w:rsidRDefault="00E6259B" w:rsidP="00E6259B">
      <w:pPr>
        <w:pStyle w:val="NoSpacing"/>
      </w:pPr>
      <w:proofErr w:type="gramStart"/>
      <w:r w:rsidRPr="0041508C">
        <w:t>features</w:t>
      </w:r>
      <w:proofErr w:type="gramEnd"/>
      <w:r w:rsidRPr="0041508C">
        <w:t xml:space="preserve">= </w:t>
      </w:r>
      <w:proofErr w:type="spellStart"/>
      <w:r w:rsidRPr="0041508C">
        <w:t>StandardScaler</w:t>
      </w:r>
      <w:proofErr w:type="spellEnd"/>
      <w:r w:rsidRPr="0041508C">
        <w:t>().</w:t>
      </w:r>
      <w:proofErr w:type="spellStart"/>
      <w:r w:rsidRPr="0041508C">
        <w:t>fit_transform</w:t>
      </w:r>
      <w:proofErr w:type="spellEnd"/>
      <w:r w:rsidRPr="0041508C">
        <w:t>(</w:t>
      </w:r>
      <w:proofErr w:type="spellStart"/>
      <w:r w:rsidRPr="0041508C">
        <w:t>digits.data</w:t>
      </w:r>
      <w:proofErr w:type="spellEnd"/>
      <w:r w:rsidRPr="0041508C">
        <w:t>)</w:t>
      </w:r>
    </w:p>
    <w:p w:rsidR="00E6259B" w:rsidRPr="0041508C" w:rsidRDefault="00E6259B" w:rsidP="00E6259B">
      <w:pPr>
        <w:pStyle w:val="NoSpacing"/>
      </w:pPr>
      <w:proofErr w:type="spellStart"/>
      <w:proofErr w:type="gramStart"/>
      <w:r w:rsidRPr="0041508C">
        <w:t>pca</w:t>
      </w:r>
      <w:proofErr w:type="spellEnd"/>
      <w:r w:rsidRPr="0041508C">
        <w:t>=</w:t>
      </w:r>
      <w:proofErr w:type="gramEnd"/>
      <w:r w:rsidRPr="0041508C">
        <w:t>PCA(</w:t>
      </w:r>
      <w:proofErr w:type="spellStart"/>
      <w:r w:rsidRPr="0041508C">
        <w:t>n_components</w:t>
      </w:r>
      <w:proofErr w:type="spellEnd"/>
      <w:r w:rsidRPr="0041508C">
        <w:t>=0.99, whiten=True)</w:t>
      </w:r>
    </w:p>
    <w:p w:rsidR="00E6259B" w:rsidRPr="0041508C" w:rsidRDefault="00E6259B" w:rsidP="00E6259B">
      <w:pPr>
        <w:pStyle w:val="NoSpacing"/>
      </w:pPr>
      <w:proofErr w:type="spellStart"/>
      <w:r w:rsidRPr="0041508C">
        <w:t>features_pca</w:t>
      </w:r>
      <w:proofErr w:type="spellEnd"/>
      <w:r w:rsidRPr="0041508C">
        <w:t xml:space="preserve"> = </w:t>
      </w:r>
      <w:proofErr w:type="spellStart"/>
      <w:r w:rsidRPr="0041508C">
        <w:t>pca.fit_</w:t>
      </w:r>
      <w:proofErr w:type="gramStart"/>
      <w:r w:rsidRPr="0041508C">
        <w:t>transform</w:t>
      </w:r>
      <w:proofErr w:type="spellEnd"/>
      <w:r w:rsidRPr="0041508C">
        <w:t>(</w:t>
      </w:r>
      <w:proofErr w:type="gramEnd"/>
      <w:r w:rsidRPr="0041508C">
        <w:t>features)</w:t>
      </w:r>
    </w:p>
    <w:p w:rsidR="00E6259B" w:rsidRPr="0041508C" w:rsidRDefault="00E6259B" w:rsidP="00E6259B">
      <w:pPr>
        <w:pStyle w:val="NoSpacing"/>
      </w:pPr>
      <w:proofErr w:type="gramStart"/>
      <w:r w:rsidRPr="0041508C">
        <w:t>print(</w:t>
      </w:r>
      <w:proofErr w:type="gramEnd"/>
      <w:r w:rsidRPr="0041508C">
        <w:t xml:space="preserve">"original number of features:", </w:t>
      </w:r>
      <w:proofErr w:type="spellStart"/>
      <w:r w:rsidRPr="0041508C">
        <w:t>features.shape</w:t>
      </w:r>
      <w:proofErr w:type="spellEnd"/>
      <w:r w:rsidRPr="0041508C">
        <w:t>[1])</w:t>
      </w:r>
    </w:p>
    <w:p w:rsidR="00E6259B" w:rsidRPr="0041508C" w:rsidRDefault="00E6259B" w:rsidP="00E6259B">
      <w:pPr>
        <w:pStyle w:val="NoSpacing"/>
      </w:pPr>
      <w:proofErr w:type="gramStart"/>
      <w:r w:rsidRPr="0041508C">
        <w:t>print(</w:t>
      </w:r>
      <w:proofErr w:type="gramEnd"/>
      <w:r w:rsidRPr="0041508C">
        <w:t xml:space="preserve">"reduced number of features:", </w:t>
      </w:r>
      <w:proofErr w:type="spellStart"/>
      <w:r w:rsidRPr="0041508C">
        <w:t>features_pca.shape</w:t>
      </w:r>
      <w:proofErr w:type="spellEnd"/>
      <w:r w:rsidRPr="0041508C">
        <w:t>[1])</w:t>
      </w:r>
    </w:p>
    <w:p w:rsidR="00E6259B" w:rsidRPr="0041508C" w:rsidRDefault="00E6259B" w:rsidP="00E6259B">
      <w:pPr>
        <w:pStyle w:val="NoSpacing"/>
      </w:pPr>
      <w:proofErr w:type="gramStart"/>
      <w:r w:rsidRPr="0041508C">
        <w:t>print(</w:t>
      </w:r>
      <w:proofErr w:type="gramEnd"/>
      <w:r w:rsidRPr="0041508C">
        <w:t>"output from 9.1 done!")</w:t>
      </w:r>
    </w:p>
    <w:p w:rsidR="00E6259B" w:rsidRPr="0041508C" w:rsidRDefault="00E6259B" w:rsidP="00E6259B">
      <w:pPr>
        <w:pStyle w:val="NoSpacing"/>
      </w:pPr>
    </w:p>
    <w:p w:rsidR="00E6259B" w:rsidRPr="0041508C" w:rsidRDefault="00E6259B" w:rsidP="00E6259B">
      <w:pPr>
        <w:pStyle w:val="NoSpacing"/>
      </w:pPr>
      <w:r w:rsidRPr="0041508C">
        <w:rPr>
          <w:noProof/>
        </w:rPr>
        <w:lastRenderedPageBreak/>
        <w:drawing>
          <wp:inline distT="0" distB="0" distL="0" distR="0">
            <wp:extent cx="6849110" cy="560705"/>
            <wp:effectExtent l="19050" t="0" r="8890" b="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9110" cy="5607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259B" w:rsidRPr="0041508C" w:rsidRDefault="00E6259B" w:rsidP="00E6259B">
      <w:pPr>
        <w:pStyle w:val="NoSpacing"/>
      </w:pPr>
    </w:p>
    <w:p w:rsidR="00E6259B" w:rsidRPr="0041508C" w:rsidRDefault="00E6259B" w:rsidP="00E6259B">
      <w:pPr>
        <w:pStyle w:val="NoSpacing"/>
        <w:rPr>
          <w:b/>
        </w:rPr>
      </w:pPr>
      <w:r w:rsidRPr="0041508C">
        <w:t>#</w:t>
      </w:r>
      <w:r w:rsidRPr="0041508C">
        <w:rPr>
          <w:b/>
        </w:rPr>
        <w:t>9.4 Reducing Features Using Matrix Factorization</w:t>
      </w:r>
    </w:p>
    <w:p w:rsidR="00E6259B" w:rsidRPr="0041508C" w:rsidRDefault="00E6259B" w:rsidP="00E6259B">
      <w:pPr>
        <w:pStyle w:val="NoSpacing"/>
      </w:pPr>
      <w:proofErr w:type="gramStart"/>
      <w:r w:rsidRPr="0041508C">
        <w:t>features</w:t>
      </w:r>
      <w:proofErr w:type="gramEnd"/>
      <w:r w:rsidRPr="0041508C">
        <w:t xml:space="preserve"> = </w:t>
      </w:r>
      <w:proofErr w:type="spellStart"/>
      <w:r w:rsidRPr="0041508C">
        <w:t>digits.data</w:t>
      </w:r>
      <w:proofErr w:type="spellEnd"/>
    </w:p>
    <w:p w:rsidR="00E6259B" w:rsidRPr="0041508C" w:rsidRDefault="00E6259B" w:rsidP="00E6259B">
      <w:pPr>
        <w:pStyle w:val="NoSpacing"/>
      </w:pPr>
      <w:proofErr w:type="spellStart"/>
      <w:proofErr w:type="gramStart"/>
      <w:r w:rsidRPr="0041508C">
        <w:t>nmf</w:t>
      </w:r>
      <w:proofErr w:type="spellEnd"/>
      <w:r w:rsidRPr="0041508C">
        <w:t>=</w:t>
      </w:r>
      <w:proofErr w:type="gramEnd"/>
      <w:r w:rsidRPr="0041508C">
        <w:t>NMF(</w:t>
      </w:r>
      <w:proofErr w:type="spellStart"/>
      <w:r w:rsidRPr="0041508C">
        <w:t>n_components</w:t>
      </w:r>
      <w:proofErr w:type="spellEnd"/>
      <w:r w:rsidRPr="0041508C">
        <w:t xml:space="preserve">=10, </w:t>
      </w:r>
      <w:proofErr w:type="spellStart"/>
      <w:r w:rsidRPr="0041508C">
        <w:t>random_state</w:t>
      </w:r>
      <w:proofErr w:type="spellEnd"/>
      <w:r w:rsidRPr="0041508C">
        <w:t>=1)</w:t>
      </w:r>
    </w:p>
    <w:p w:rsidR="00E6259B" w:rsidRPr="0041508C" w:rsidRDefault="00E6259B" w:rsidP="00E6259B">
      <w:pPr>
        <w:pStyle w:val="NoSpacing"/>
      </w:pPr>
      <w:proofErr w:type="spellStart"/>
      <w:r w:rsidRPr="0041508C">
        <w:t>features_nmf</w:t>
      </w:r>
      <w:proofErr w:type="spellEnd"/>
      <w:r w:rsidRPr="0041508C">
        <w:t>=</w:t>
      </w:r>
      <w:proofErr w:type="spellStart"/>
      <w:r w:rsidRPr="0041508C">
        <w:t>nmf.fit_</w:t>
      </w:r>
      <w:proofErr w:type="gramStart"/>
      <w:r w:rsidRPr="0041508C">
        <w:t>transform</w:t>
      </w:r>
      <w:proofErr w:type="spellEnd"/>
      <w:r w:rsidRPr="0041508C">
        <w:t>(</w:t>
      </w:r>
      <w:proofErr w:type="gramEnd"/>
      <w:r w:rsidRPr="0041508C">
        <w:t>features)</w:t>
      </w:r>
    </w:p>
    <w:p w:rsidR="00E6259B" w:rsidRPr="0041508C" w:rsidRDefault="00E6259B" w:rsidP="00E6259B">
      <w:pPr>
        <w:pStyle w:val="NoSpacing"/>
      </w:pPr>
      <w:proofErr w:type="gramStart"/>
      <w:r w:rsidRPr="0041508C">
        <w:t>print(</w:t>
      </w:r>
      <w:proofErr w:type="gramEnd"/>
      <w:r w:rsidRPr="0041508C">
        <w:t xml:space="preserve">"Original number of features:", </w:t>
      </w:r>
      <w:proofErr w:type="spellStart"/>
      <w:r w:rsidRPr="0041508C">
        <w:t>features.shape</w:t>
      </w:r>
      <w:proofErr w:type="spellEnd"/>
      <w:r w:rsidRPr="0041508C">
        <w:t>[1])</w:t>
      </w:r>
    </w:p>
    <w:p w:rsidR="00E6259B" w:rsidRPr="0041508C" w:rsidRDefault="00E6259B" w:rsidP="00E6259B">
      <w:pPr>
        <w:pStyle w:val="NoSpacing"/>
      </w:pPr>
      <w:proofErr w:type="gramStart"/>
      <w:r w:rsidRPr="0041508C">
        <w:t>print(</w:t>
      </w:r>
      <w:proofErr w:type="gramEnd"/>
      <w:r w:rsidRPr="0041508C">
        <w:t xml:space="preserve">"reduced number of features:", </w:t>
      </w:r>
      <w:proofErr w:type="spellStart"/>
      <w:r w:rsidRPr="0041508C">
        <w:t>features_nmf.shape</w:t>
      </w:r>
      <w:proofErr w:type="spellEnd"/>
      <w:r w:rsidRPr="0041508C">
        <w:t>[1])</w:t>
      </w:r>
    </w:p>
    <w:p w:rsidR="00E6259B" w:rsidRPr="0041508C" w:rsidRDefault="00E6259B" w:rsidP="00E6259B">
      <w:pPr>
        <w:pStyle w:val="NoSpacing"/>
      </w:pPr>
      <w:proofErr w:type="gramStart"/>
      <w:r w:rsidRPr="0041508C">
        <w:t>print(</w:t>
      </w:r>
      <w:proofErr w:type="gramEnd"/>
      <w:r w:rsidRPr="0041508C">
        <w:t>"output from 9.4 done!")</w:t>
      </w:r>
    </w:p>
    <w:p w:rsidR="00E6259B" w:rsidRPr="0041508C" w:rsidRDefault="00E6259B" w:rsidP="00E6259B">
      <w:pPr>
        <w:pStyle w:val="NoSpacing"/>
      </w:pPr>
    </w:p>
    <w:p w:rsidR="00E6259B" w:rsidRPr="0041508C" w:rsidRDefault="00E6259B" w:rsidP="00E6259B">
      <w:pPr>
        <w:pStyle w:val="NoSpacing"/>
      </w:pPr>
      <w:r w:rsidRPr="0041508C">
        <w:rPr>
          <w:noProof/>
        </w:rPr>
        <w:drawing>
          <wp:inline distT="0" distB="0" distL="0" distR="0">
            <wp:extent cx="6858000" cy="466725"/>
            <wp:effectExtent l="19050" t="0" r="0" b="0"/>
            <wp:docPr id="23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259B" w:rsidRPr="0041508C" w:rsidRDefault="00E6259B" w:rsidP="00E6259B">
      <w:pPr>
        <w:pStyle w:val="NoSpacing"/>
      </w:pPr>
    </w:p>
    <w:p w:rsidR="00E6259B" w:rsidRPr="0041508C" w:rsidRDefault="00E6259B" w:rsidP="00E6259B">
      <w:pPr>
        <w:pStyle w:val="NoSpacing"/>
      </w:pPr>
    </w:p>
    <w:p w:rsidR="00E6259B" w:rsidRPr="0041508C" w:rsidRDefault="00E6259B" w:rsidP="00E6259B">
      <w:pPr>
        <w:pStyle w:val="NoSpacing"/>
      </w:pPr>
    </w:p>
    <w:p w:rsidR="00E6259B" w:rsidRDefault="00E6259B" w:rsidP="00E6259B">
      <w:pPr>
        <w:pStyle w:val="NoSpacing"/>
      </w:pPr>
      <w:r w:rsidRPr="0041508C">
        <w:rPr>
          <w:noProof/>
        </w:rPr>
        <w:drawing>
          <wp:inline distT="0" distB="0" distL="0" distR="0">
            <wp:extent cx="6848475" cy="4610100"/>
            <wp:effectExtent l="19050" t="0" r="9525" b="0"/>
            <wp:docPr id="24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1508C">
        <w:rPr>
          <w:noProof/>
        </w:rPr>
        <w:drawing>
          <wp:inline distT="0" distB="0" distL="0" distR="0">
            <wp:extent cx="6858000" cy="514350"/>
            <wp:effectExtent l="19050" t="0" r="0" b="0"/>
            <wp:docPr id="25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259B" w:rsidRDefault="00E6259B" w:rsidP="00E6259B">
      <w:pPr>
        <w:pStyle w:val="NoSpacing"/>
      </w:pPr>
    </w:p>
    <w:p w:rsidR="00E6259B" w:rsidRPr="00D95A04" w:rsidRDefault="00E6259B" w:rsidP="00CF10EF">
      <w:pPr>
        <w:rPr>
          <w:rFonts w:ascii="Arial" w:hAnsi="Arial" w:cs="Arial"/>
          <w:color w:val="000000"/>
          <w:sz w:val="21"/>
          <w:szCs w:val="21"/>
          <w:shd w:val="clear" w:color="auto" w:fill="F8F8F8"/>
        </w:rPr>
      </w:pPr>
    </w:p>
    <w:p w:rsidR="00CF10EF" w:rsidRDefault="00CF10EF" w:rsidP="003B5F9D">
      <w:pPr>
        <w:pStyle w:val="NoSpacing"/>
      </w:pPr>
    </w:p>
    <w:sectPr w:rsidR="00CF10EF" w:rsidSect="003B5F9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B4E66" w:rsidRDefault="00AB4E66" w:rsidP="00CA591C">
      <w:pPr>
        <w:spacing w:after="0" w:line="240" w:lineRule="auto"/>
      </w:pPr>
      <w:r>
        <w:separator/>
      </w:r>
    </w:p>
  </w:endnote>
  <w:endnote w:type="continuationSeparator" w:id="0">
    <w:p w:rsidR="00AB4E66" w:rsidRDefault="00AB4E66" w:rsidP="00CA59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 Roman 10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M Mono 10">
    <w:altName w:val="MS Gothic"/>
    <w:charset w:val="00"/>
    <w:family w:val="modern"/>
    <w:pitch w:val="fixed"/>
    <w:sig w:usb0="00000000" w:usb1="00000000" w:usb2="00000000" w:usb3="00000000" w:csb0="00000000" w:csb1="00000000"/>
  </w:font>
  <w:font w:name="LM Roman 17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LM Roman 12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0D71" w:rsidRDefault="00CA591C">
    <w:pPr>
      <w:pStyle w:val="BodyText"/>
      <w:spacing w:line="14" w:lineRule="auto"/>
      <w:rPr>
        <w:sz w:val="20"/>
      </w:rPr>
    </w:pPr>
    <w:r w:rsidRPr="00CA591C"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300.25pt;margin-top:736.6pt;width:11.5pt;height:17.5pt;z-index:-251658752;mso-position-horizontal-relative:page;mso-position-vertical-relative:page" filled="f" stroked="f">
          <v:textbox inset="0,0,0,0">
            <w:txbxContent>
              <w:p w:rsidR="00F00D71" w:rsidRDefault="00CA591C">
                <w:pPr>
                  <w:pStyle w:val="BodyText"/>
                  <w:spacing w:before="18"/>
                  <w:ind w:left="60"/>
                  <w:rPr>
                    <w:rFonts w:ascii="LM Roman 10"/>
                  </w:rPr>
                </w:pPr>
                <w:r>
                  <w:fldChar w:fldCharType="begin"/>
                </w:r>
                <w:r w:rsidR="00E01FBA">
                  <w:rPr>
                    <w:rFonts w:ascii="LM Roman 10"/>
                    <w:w w:val="99"/>
                  </w:rPr>
                  <w:instrText xml:space="preserve"> PAGE </w:instrText>
                </w:r>
                <w:r>
                  <w:fldChar w:fldCharType="separate"/>
                </w:r>
                <w:r w:rsidR="00E6259B">
                  <w:rPr>
                    <w:rFonts w:ascii="LM Roman 10"/>
                    <w:noProof/>
                    <w:w w:val="99"/>
                  </w:rPr>
                  <w:t>6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B4E66" w:rsidRDefault="00AB4E66" w:rsidP="00CA591C">
      <w:pPr>
        <w:spacing w:after="0" w:line="240" w:lineRule="auto"/>
      </w:pPr>
      <w:r>
        <w:separator/>
      </w:r>
    </w:p>
  </w:footnote>
  <w:footnote w:type="continuationSeparator" w:id="0">
    <w:p w:rsidR="00AB4E66" w:rsidRDefault="00AB4E66" w:rsidP="00CA591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hdrShapeDefaults>
    <o:shapedefaults v:ext="edit" spidmax="512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czMjUzNzcxNzCxMDZW0lEKTi0uzszPAykwqgUAkvp/uywAAAA="/>
  </w:docVars>
  <w:rsids>
    <w:rsidRoot w:val="003B5F9D"/>
    <w:rsid w:val="00051867"/>
    <w:rsid w:val="001C0896"/>
    <w:rsid w:val="002D4351"/>
    <w:rsid w:val="00317E0F"/>
    <w:rsid w:val="003B3AE6"/>
    <w:rsid w:val="003B5F9D"/>
    <w:rsid w:val="0041508C"/>
    <w:rsid w:val="004360DC"/>
    <w:rsid w:val="00482F9F"/>
    <w:rsid w:val="004D3075"/>
    <w:rsid w:val="005B5880"/>
    <w:rsid w:val="00611449"/>
    <w:rsid w:val="008D4A67"/>
    <w:rsid w:val="00944A2B"/>
    <w:rsid w:val="009F7034"/>
    <w:rsid w:val="00A634B2"/>
    <w:rsid w:val="00AB4E66"/>
    <w:rsid w:val="00B8286A"/>
    <w:rsid w:val="00C306C4"/>
    <w:rsid w:val="00CA591C"/>
    <w:rsid w:val="00CC3404"/>
    <w:rsid w:val="00CF10EF"/>
    <w:rsid w:val="00E01FBA"/>
    <w:rsid w:val="00E46380"/>
    <w:rsid w:val="00E6259B"/>
    <w:rsid w:val="00EF359C"/>
    <w:rsid w:val="00F726F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5880"/>
  </w:style>
  <w:style w:type="paragraph" w:styleId="Heading1">
    <w:name w:val="heading 1"/>
    <w:basedOn w:val="Normal"/>
    <w:link w:val="Heading1Char"/>
    <w:uiPriority w:val="1"/>
    <w:qFormat/>
    <w:rsid w:val="00051867"/>
    <w:pPr>
      <w:widowControl w:val="0"/>
      <w:autoSpaceDE w:val="0"/>
      <w:autoSpaceDN w:val="0"/>
      <w:spacing w:after="0" w:line="240" w:lineRule="auto"/>
      <w:ind w:left="19"/>
      <w:outlineLvl w:val="0"/>
    </w:pPr>
    <w:rPr>
      <w:rFonts w:ascii="LM Roman 10" w:eastAsia="LM Roman 10" w:hAnsi="LM Roman 10" w:cs="LM Roman 10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B5F9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14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44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rsid w:val="00051867"/>
    <w:rPr>
      <w:rFonts w:ascii="LM Roman 10" w:eastAsia="LM Roman 10" w:hAnsi="LM Roman 10" w:cs="LM Roman 10"/>
      <w:b/>
      <w:bCs/>
    </w:rPr>
  </w:style>
  <w:style w:type="paragraph" w:styleId="BodyText">
    <w:name w:val="Body Text"/>
    <w:basedOn w:val="Normal"/>
    <w:link w:val="BodyTextChar"/>
    <w:uiPriority w:val="1"/>
    <w:qFormat/>
    <w:rsid w:val="00051867"/>
    <w:pPr>
      <w:widowControl w:val="0"/>
      <w:autoSpaceDE w:val="0"/>
      <w:autoSpaceDN w:val="0"/>
      <w:spacing w:after="0" w:line="240" w:lineRule="auto"/>
    </w:pPr>
    <w:rPr>
      <w:rFonts w:ascii="LM Mono 10" w:eastAsia="LM Mono 10" w:hAnsi="LM Mono 10" w:cs="LM Mono 10"/>
    </w:rPr>
  </w:style>
  <w:style w:type="character" w:customStyle="1" w:styleId="BodyTextChar">
    <w:name w:val="Body Text Char"/>
    <w:basedOn w:val="DefaultParagraphFont"/>
    <w:link w:val="BodyText"/>
    <w:uiPriority w:val="1"/>
    <w:rsid w:val="00051867"/>
    <w:rPr>
      <w:rFonts w:ascii="LM Mono 10" w:eastAsia="LM Mono 10" w:hAnsi="LM Mono 10" w:cs="LM Mono 10"/>
    </w:rPr>
  </w:style>
  <w:style w:type="paragraph" w:styleId="Title">
    <w:name w:val="Title"/>
    <w:basedOn w:val="Normal"/>
    <w:link w:val="TitleChar"/>
    <w:uiPriority w:val="1"/>
    <w:qFormat/>
    <w:rsid w:val="00051867"/>
    <w:pPr>
      <w:widowControl w:val="0"/>
      <w:autoSpaceDE w:val="0"/>
      <w:autoSpaceDN w:val="0"/>
      <w:spacing w:before="105" w:after="0" w:line="240" w:lineRule="auto"/>
      <w:ind w:left="1773" w:right="1153"/>
      <w:jc w:val="center"/>
    </w:pPr>
    <w:rPr>
      <w:rFonts w:ascii="LM Roman 17" w:eastAsia="LM Roman 17" w:hAnsi="LM Roman 17" w:cs="LM Roman 17"/>
      <w:sz w:val="34"/>
      <w:szCs w:val="34"/>
    </w:rPr>
  </w:style>
  <w:style w:type="character" w:customStyle="1" w:styleId="TitleChar">
    <w:name w:val="Title Char"/>
    <w:basedOn w:val="DefaultParagraphFont"/>
    <w:link w:val="Title"/>
    <w:uiPriority w:val="1"/>
    <w:rsid w:val="00051867"/>
    <w:rPr>
      <w:rFonts w:ascii="LM Roman 17" w:eastAsia="LM Roman 17" w:hAnsi="LM Roman 17" w:cs="LM Roman 17"/>
      <w:sz w:val="34"/>
      <w:szCs w:val="3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webSettings" Target="web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8</Pages>
  <Words>761</Words>
  <Characters>434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e McDaniel</dc:creator>
  <cp:lastModifiedBy>dell</cp:lastModifiedBy>
  <cp:revision>7</cp:revision>
  <dcterms:created xsi:type="dcterms:W3CDTF">2021-10-02T15:18:00Z</dcterms:created>
  <dcterms:modified xsi:type="dcterms:W3CDTF">2021-10-02T21:03:00Z</dcterms:modified>
</cp:coreProperties>
</file>